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95611" w14:textId="77777777" w:rsidR="00C51DB2" w:rsidRDefault="0074343F">
      <w:pPr>
        <w:pStyle w:val="Title"/>
      </w:pPr>
      <w:r>
        <w:t>Exploitation of Eurosystem Loopholes and Their Quantitative Reconstruction</w:t>
      </w:r>
    </w:p>
    <w:p w14:paraId="1B27805A" w14:textId="27DF4603" w:rsidR="00C51DB2" w:rsidRPr="005D0EA4" w:rsidRDefault="0074343F">
      <w:pPr>
        <w:pStyle w:val="Author"/>
      </w:pPr>
      <w:r w:rsidRPr="005D0EA4">
        <w:t>Karl Svozil</w:t>
      </w:r>
      <w:r w:rsidR="005D0EA4" w:rsidRPr="005D0EA4">
        <w:t>, Institute for Theoretical Physics, TU Wien, Wiedner Hauptstrasse 8-10/136, A-1040 Vienna, A</w:t>
      </w:r>
      <w:r w:rsidR="005D0EA4">
        <w:t>ustria</w:t>
      </w:r>
    </w:p>
    <w:p w14:paraId="5573BCAF" w14:textId="77777777" w:rsidR="00C51DB2" w:rsidRDefault="0074343F">
      <w:pPr>
        <w:pStyle w:val="Heading1"/>
      </w:pPr>
      <w:bookmarkStart w:id="0" w:name="introduction"/>
      <w:r>
        <w:t>Introduction</w:t>
      </w:r>
    </w:p>
    <w:p w14:paraId="541A7B10" w14:textId="77777777" w:rsidR="00C51DB2" w:rsidRDefault="0074343F">
      <w:pPr>
        <w:pStyle w:val="FirstParagraph"/>
      </w:pPr>
      <w:r>
        <w:t>The inherent intangibility of fiat currencies, such as the Euro, presents opportunities for debasement and resource reallocation strategies. This issue is exacerbated when nations with diverse economic conditions and demands form a monetary union. Moreover, the advanced and nuanced nature of these strategies surpasses traditional debasement and counterfeiting methods typically seen in commodity and (bi)metallic coin systems, such as those experienced by the Latin Monetary Union (Willis 1901; Einaudi 2001; Flandreau 2000; Preda 2017), or tactics like issuing duplicate securities with identical registration numbers and codes.</w:t>
      </w:r>
    </w:p>
    <w:p w14:paraId="16EFE776" w14:textId="77777777" w:rsidR="00C51DB2" w:rsidRDefault="0074343F">
      <w:pPr>
        <w:pStyle w:val="BodyText"/>
      </w:pPr>
      <w:r>
        <w:t>In the following sections, we will briefly examine each of the six strategies identified, which could, at least in principle, be implemented by any National Central Bank (NCB) within the Eurosystem—and one potentially even outside it. Our analysis will delve into detailed considerations only where there is minimal overlap with existing literature. This includes works addressing topics such as credit facilities among the Eurosystem’s national central banks (Sinn and Wollmershäuser 2012; Sinn 2017, 2020; Blake 2023; Perotti 2024; Ojeda 2024), or, from a legislative standpoint, the necessity of a reliable operational framework (Ojeda 2022).</w:t>
      </w:r>
    </w:p>
    <w:p w14:paraId="0C8F5AC2" w14:textId="77777777" w:rsidR="00C51DB2" w:rsidRDefault="0074343F">
      <w:pPr>
        <w:pStyle w:val="BodyText"/>
      </w:pPr>
      <w:r>
        <w:t>These strategies include: Inflating TARGET balances, exchanging fake collaterals and then defaulting, diluting self-imposed rules such as debt ceilings and collateral requirements, money printing through Emergency Liquidity Assistance (ELA), acquisitions through Agreement on Net Financial Assets (ANFA), and finally, the perpetual (re)issuing and chaining of sovereign bonds as Eurosystem collateral.</w:t>
      </w:r>
    </w:p>
    <w:p w14:paraId="7299837D" w14:textId="77777777" w:rsidR="00C51DB2" w:rsidRDefault="0074343F">
      <w:pPr>
        <w:pStyle w:val="Heading1"/>
      </w:pPr>
      <w:bookmarkStart w:id="1" w:name="strategem-1-inflate-target-balances"/>
      <w:bookmarkEnd w:id="0"/>
      <w:r>
        <w:t>Strategem 1: Inflate TARGET balances</w:t>
      </w:r>
    </w:p>
    <w:p w14:paraId="06564966" w14:textId="77777777" w:rsidR="00C51DB2" w:rsidRDefault="0074343F">
      <w:pPr>
        <w:pStyle w:val="FirstParagraph"/>
      </w:pPr>
      <w:r>
        <w:t xml:space="preserve">To quote the European Central Bank’s (ECB’s) own publication on TARGET imbalances (European Central Bank 2015, Box 4, p. 42): </w:t>
      </w:r>
      <w:r>
        <w:rPr>
          <w:i/>
          <w:iCs/>
        </w:rPr>
        <w:t>“TARGET balances are the net claims and liabilities of the euro area NCBs vis-à-vis the ECB which arise through cross-border payments settled in central bank money of the respective national banking sectors or the NCBs themselves and are executed via the common euro area payment platform known as TARGET.</w:t>
      </w:r>
    </w:p>
    <w:p w14:paraId="374A929D" w14:textId="77777777" w:rsidR="00C51DB2" w:rsidRDefault="0074343F">
      <w:pPr>
        <w:pStyle w:val="BodyText"/>
      </w:pPr>
      <w:r>
        <w:rPr>
          <w:i/>
          <w:iCs/>
        </w:rPr>
        <w:t>When a bank makes a payment to another bank via TARGET, the current account of the payer’s bank at its NCB is debited and the current account of the recipient bank at its NCB is credited. If both banks hold their current accounts at the same NCB there is no net impact on the aggregate account of banks at the NCB and there are no implications for TARGET balances. However, in the case of cross-border transactions, the NCB of the paying bank sees a reduction in that banks account at the NCB, and the NCB of the recipient bank sees an increase in the recipient bank’s account. Such positions are balanced by a TARGET liability for the first NCB and a TARGET claim for the second NCB. TARGET liabilities and claims also result from cross-border transactions by NCBs themselves, such as the purchase or sale of securities held for investment purposes. At the end of each day, such intra-Eurosystem claims and liabilities are aggregated and netted out throughout the Eurosystem. This leaves each NCB with a single net bilateral position vis-à-vis the ECB, in the form of a positive or negative TARGET balance. By design, all the TARGET balances (including the ECB’s balance) add up to zero.”</w:t>
      </w:r>
    </w:p>
    <w:p w14:paraId="42E77298" w14:textId="77777777" w:rsidR="00C51DB2" w:rsidRDefault="0074343F">
      <w:pPr>
        <w:pStyle w:val="BodyText"/>
      </w:pPr>
      <w:r>
        <w:t>Essentially, TARGET imbalances function as an automatic credit facility among the Eurosystem’s national central banks (NCBs), characterized by the following features (Sinn and Wollmershäuser 2012; Sinn 2017, 2020; Blake 2023; Perotti 2024; Ojeda 2024):</w:t>
      </w:r>
    </w:p>
    <w:p w14:paraId="4423F7BA" w14:textId="77777777" w:rsidR="00C51DB2" w:rsidRDefault="0074343F">
      <w:pPr>
        <w:numPr>
          <w:ilvl w:val="0"/>
          <w:numId w:val="2"/>
        </w:numPr>
      </w:pPr>
      <w:r>
        <w:t>absence of collateral requirements,</w:t>
      </w:r>
    </w:p>
    <w:p w14:paraId="32E3717D" w14:textId="77777777" w:rsidR="00C51DB2" w:rsidRDefault="0074343F">
      <w:pPr>
        <w:numPr>
          <w:ilvl w:val="0"/>
          <w:numId w:val="2"/>
        </w:numPr>
      </w:pPr>
      <w:r>
        <w:t>zero interest rates,</w:t>
      </w:r>
    </w:p>
    <w:p w14:paraId="5A8596DC" w14:textId="77777777" w:rsidR="00C51DB2" w:rsidRDefault="0074343F">
      <w:pPr>
        <w:numPr>
          <w:ilvl w:val="0"/>
          <w:numId w:val="2"/>
        </w:numPr>
      </w:pPr>
      <w:r>
        <w:t>no requirement for approval from any authority, including the ECB’s Governing Council or the Executive Board,</w:t>
      </w:r>
    </w:p>
    <w:p w14:paraId="51F95694" w14:textId="77777777" w:rsidR="00C51DB2" w:rsidRDefault="0074343F">
      <w:pPr>
        <w:numPr>
          <w:ilvl w:val="0"/>
          <w:numId w:val="2"/>
        </w:numPr>
      </w:pPr>
      <w:r>
        <w:t>unlimited duration, unlike the US Federal Reserve System’s Interdistrict Settlement Accounts, which require a periodic (annual) settlement</w:t>
      </w:r>
      <w:r>
        <w:rPr>
          <w:rStyle w:val="FootnoteReference"/>
        </w:rPr>
        <w:footnoteReference w:id="1"/>
      </w:r>
      <w:r>
        <w:t>, and</w:t>
      </w:r>
    </w:p>
    <w:p w14:paraId="657B51BE" w14:textId="77777777" w:rsidR="00C51DB2" w:rsidRDefault="0074343F">
      <w:pPr>
        <w:numPr>
          <w:ilvl w:val="0"/>
          <w:numId w:val="2"/>
        </w:numPr>
      </w:pPr>
      <w:r>
        <w:t>no caps or limits.</w:t>
      </w:r>
    </w:p>
    <w:p w14:paraId="46FBC808" w14:textId="77777777" w:rsidR="00C51DB2" w:rsidRDefault="0074343F">
      <w:pPr>
        <w:pStyle w:val="FirstParagraph"/>
      </w:pPr>
      <w:r>
        <w:t>Currently, the consequences of a default by one of the participating national banks on this credit facility are undefined. The ECB’s statements do not address the possibility of default, instead implying that imbalances are resolved through mutual, collectivized credit lines among Eurosystem member countries. This means that, for example, if the Banco de España were to default (partially) on this debt, the Bundesbank or the entire Eurosystem would need to absorb the losses, with the extent of the absorption (from all to none) unknown at present. It is highly probable that significant political pressures will influence the resolution of such a situation.</w:t>
      </w:r>
    </w:p>
    <w:p w14:paraId="4435A4DC" w14:textId="77777777" w:rsidR="00C51DB2" w:rsidRDefault="0074343F">
      <w:pPr>
        <w:pStyle w:val="BodyText"/>
      </w:pPr>
      <w:r>
        <w:t xml:space="preserve">On request the Austrian OeNB, one of the national banks of the Eurosystem, issued the following statement (in German, translation by deepl.com) (Ackerler 2024): </w:t>
      </w:r>
      <w:r>
        <w:rPr>
          <w:i/>
          <w:iCs/>
        </w:rPr>
        <w:t>“There is no list of TARGET balances between individual countries. The ECB acts as the central settlement centre for the central banks participating in TARGET; at the end of the day, the resulting claims and liabilities between the national central banks are netted out to form a claim on or liability to the ECB.”</w:t>
      </w:r>
      <w:r>
        <w:t xml:space="preserve"> This has been corroborated by a statement of the ECB (Putignano 2024): </w:t>
      </w:r>
      <w:r>
        <w:rPr>
          <w:i/>
          <w:iCs/>
        </w:rPr>
        <w:t>“Please note that TARGET balances are computed automatically at the end of the day in TARGET Services. Unfortunately, the data you are enquiring for, i.e. the balance position of each National Central Bank (NCB) vis-à-vis all other NCBs, is not available.”</w:t>
      </w:r>
    </w:p>
    <w:p w14:paraId="59027079" w14:textId="77777777" w:rsidR="00C51DB2" w:rsidRDefault="0074343F">
      <w:pPr>
        <w:pStyle w:val="BodyText"/>
      </w:pPr>
      <w:r>
        <w:t>We therefore conclude that, at the end of each day, the TARGET balances are ‘collectivized’ or netted among all members of the Eurosystem, and no official record exists to delineate and analyze them, such as a skew-symmetric matrix with vanishing diagonal entries, showing the balances of each individual NCB against every other NCB.</w:t>
      </w:r>
    </w:p>
    <w:p w14:paraId="4DA1C904" w14:textId="77777777" w:rsidR="00C51DB2" w:rsidRDefault="0074343F">
      <w:pPr>
        <w:pStyle w:val="BodyText"/>
      </w:pPr>
      <w:r>
        <w:t xml:space="preserve">This reporting procedure for TARGET balances has significant implications for a potential collapse of the Eurosystem and the subsequent debt settlement among its member states. The procedure is inadequate and irreversible, as it does not allow for the tracking of individual balances between National Central Banks. To illustrate this, consider Austria’s OeNB, which has a current negative TARGET balance of approximately </w:t>
      </w:r>
      <m:oMath>
        <m:r>
          <m:rPr>
            <m:sty m:val="p"/>
          </m:rPr>
          <w:rPr>
            <w:rFonts w:ascii="Cambria Math" w:hAnsi="Cambria Math"/>
          </w:rPr>
          <m:t>-</m:t>
        </m:r>
        <m:r>
          <w:rPr>
            <w:rFonts w:ascii="Cambria Math" w:hAnsi="Cambria Math"/>
          </w:rPr>
          <m:t>65</m:t>
        </m:r>
      </m:oMath>
      <w:r>
        <w:t xml:space="preserve"> billion (outstanding) Euro (European Central Bank 2024b). This balance could have resulted from various (a continuity of) transactions, such as lending 100 billion to Italy and borrowing 165 billion from Germany, or alternatively borrowing 30 billion from Italy, lending 100 billion to Germany, and borrowing 135 billion from France. However, the current system does not allow for the identification of these specific transactions, and no official records are maintained.</w:t>
      </w:r>
    </w:p>
    <w:p w14:paraId="52A99058" w14:textId="77777777" w:rsidR="00C51DB2" w:rsidRDefault="0074343F">
      <w:pPr>
        <w:pStyle w:val="BodyText"/>
      </w:pPr>
      <w:r>
        <w:t xml:space="preserve">Formally, the quantitative flows of inter-NCB Target balances can be represented by a skew-symmetric matrix with zero diagonal elements, where the entry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in the </w:t>
      </w:r>
      <m:oMath>
        <m:r>
          <w:rPr>
            <w:rFonts w:ascii="Cambria Math" w:hAnsi="Cambria Math"/>
          </w:rPr>
          <m:t>i</m:t>
        </m:r>
      </m:oMath>
      <w:r>
        <w:t xml:space="preserve">th row and </w:t>
      </w:r>
      <m:oMath>
        <m:r>
          <w:rPr>
            <w:rFonts w:ascii="Cambria Math" w:hAnsi="Cambria Math"/>
          </w:rPr>
          <m:t>j</m:t>
        </m:r>
      </m:oMath>
      <w:r>
        <w:t xml:space="preserve">th column represents the respective TARGET balance of the </w:t>
      </w:r>
      <m:oMath>
        <m:r>
          <w:rPr>
            <w:rFonts w:ascii="Cambria Math" w:hAnsi="Cambria Math"/>
          </w:rPr>
          <m:t>i</m:t>
        </m:r>
      </m:oMath>
      <w:r>
        <w:t xml:space="preserve">th NCB with respect to the </w:t>
      </w:r>
      <m:oMath>
        <m:r>
          <w:rPr>
            <w:rFonts w:ascii="Cambria Math" w:hAnsi="Cambria Math"/>
          </w:rPr>
          <m:t>j</m:t>
        </m:r>
      </m:oMath>
      <w:r>
        <w:t>th NCB:</w:t>
      </w:r>
    </w:p>
    <w:p w14:paraId="4E135D67" w14:textId="77777777" w:rsidR="00C51DB2" w:rsidRDefault="0074343F">
      <w:pPr>
        <w:pStyle w:val="BodyText"/>
      </w:pPr>
      <m:oMathPara>
        <m:oMathParaPr>
          <m:jc m:val="center"/>
        </m:oMathParaPr>
        <m:oMath>
          <m:r>
            <w:rPr>
              <w:rFonts w:ascii="Cambria Math" w:hAnsi="Cambria Math"/>
            </w:rPr>
            <m:t>T</m:t>
          </m:r>
          <m:r>
            <m:rPr>
              <m:sty m:val="p"/>
            </m:rPr>
            <w:rPr>
              <w:rFonts w:ascii="Cambria Math" w:hAnsi="Cambria Math"/>
            </w:rPr>
            <m:t>=</m:t>
          </m:r>
          <m:d>
            <m:dPr>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0</m:t>
                    </m:r>
                  </m:e>
                  <m:e>
                    <m:sSub>
                      <m:sSubPr>
                        <m:ctrlPr>
                          <w:rPr>
                            <w:rFonts w:ascii="Cambria Math" w:hAnsi="Cambria Math"/>
                          </w:rPr>
                        </m:ctrlPr>
                      </m:sSubPr>
                      <m:e>
                        <m:r>
                          <w:rPr>
                            <w:rFonts w:ascii="Cambria Math" w:hAnsi="Cambria Math"/>
                          </w:rPr>
                          <m:t>T</m:t>
                        </m:r>
                      </m:e>
                      <m:sub>
                        <m:r>
                          <w:rPr>
                            <w:rFonts w:ascii="Cambria Math" w:hAnsi="Cambria Math"/>
                          </w:rPr>
                          <m:t>12</m:t>
                        </m:r>
                      </m:sub>
                    </m:sSub>
                  </m:e>
                  <m:e>
                    <m:sSub>
                      <m:sSubPr>
                        <m:ctrlPr>
                          <w:rPr>
                            <w:rFonts w:ascii="Cambria Math" w:hAnsi="Cambria Math"/>
                          </w:rPr>
                        </m:ctrlPr>
                      </m:sSubPr>
                      <m:e>
                        <m:r>
                          <w:rPr>
                            <w:rFonts w:ascii="Cambria Math" w:hAnsi="Cambria Math"/>
                          </w:rPr>
                          <m:t>T</m:t>
                        </m:r>
                      </m:e>
                      <m:sub>
                        <m:r>
                          <w:rPr>
                            <w:rFonts w:ascii="Cambria Math" w:hAnsi="Cambria Math"/>
                          </w:rPr>
                          <m:t>13</m:t>
                        </m:r>
                      </m:sub>
                    </m:sSub>
                  </m:e>
                  <m:e>
                    <m:r>
                      <m:rPr>
                        <m:sty m:val="p"/>
                      </m:rPr>
                      <w:rPr>
                        <w:rFonts w:ascii="Cambria Math" w:hAnsi="Cambria Math"/>
                      </w:rPr>
                      <m:t>⋯</m:t>
                    </m:r>
                  </m:e>
                  <m:e>
                    <m:sSub>
                      <m:sSubPr>
                        <m:ctrlPr>
                          <w:rPr>
                            <w:rFonts w:ascii="Cambria Math" w:hAnsi="Cambria Math"/>
                          </w:rPr>
                        </m:ctrlPr>
                      </m:sSubPr>
                      <m:e>
                        <m:r>
                          <w:rPr>
                            <w:rFonts w:ascii="Cambria Math" w:hAnsi="Cambria Math"/>
                          </w:rPr>
                          <m:t>T</m:t>
                        </m:r>
                      </m:e>
                      <m:sub>
                        <m:r>
                          <w:rPr>
                            <w:rFonts w:ascii="Cambria Math" w:hAnsi="Cambria Math"/>
                          </w:rPr>
                          <m:t>1n</m:t>
                        </m:r>
                      </m:sub>
                    </m:sSub>
                  </m:e>
                </m:mr>
                <m:mr>
                  <m:e>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2</m:t>
                        </m:r>
                      </m:sub>
                    </m:sSub>
                  </m:e>
                  <m:e>
                    <m:r>
                      <w:rPr>
                        <w:rFonts w:ascii="Cambria Math" w:hAnsi="Cambria Math"/>
                      </w:rPr>
                      <m:t>0</m:t>
                    </m:r>
                  </m:e>
                  <m:e>
                    <m:sSub>
                      <m:sSubPr>
                        <m:ctrlPr>
                          <w:rPr>
                            <w:rFonts w:ascii="Cambria Math" w:hAnsi="Cambria Math"/>
                          </w:rPr>
                        </m:ctrlPr>
                      </m:sSubPr>
                      <m:e>
                        <m:r>
                          <w:rPr>
                            <w:rFonts w:ascii="Cambria Math" w:hAnsi="Cambria Math"/>
                          </w:rPr>
                          <m:t>T</m:t>
                        </m:r>
                      </m:e>
                      <m:sub>
                        <m:r>
                          <w:rPr>
                            <w:rFonts w:ascii="Cambria Math" w:hAnsi="Cambria Math"/>
                          </w:rPr>
                          <m:t>23</m:t>
                        </m:r>
                      </m:sub>
                    </m:sSub>
                  </m:e>
                  <m:e>
                    <m:r>
                      <m:rPr>
                        <m:sty m:val="p"/>
                      </m:rPr>
                      <w:rPr>
                        <w:rFonts w:ascii="Cambria Math" w:hAnsi="Cambria Math"/>
                      </w:rPr>
                      <m:t>⋯</m:t>
                    </m:r>
                  </m:e>
                  <m:e>
                    <m:sSub>
                      <m:sSubPr>
                        <m:ctrlPr>
                          <w:rPr>
                            <w:rFonts w:ascii="Cambria Math" w:hAnsi="Cambria Math"/>
                          </w:rPr>
                        </m:ctrlPr>
                      </m:sSubPr>
                      <m:e>
                        <m:r>
                          <w:rPr>
                            <w:rFonts w:ascii="Cambria Math" w:hAnsi="Cambria Math"/>
                          </w:rPr>
                          <m:t>T</m:t>
                        </m:r>
                      </m:e>
                      <m:sub>
                        <m:r>
                          <w:rPr>
                            <w:rFonts w:ascii="Cambria Math" w:hAnsi="Cambria Math"/>
                          </w:rPr>
                          <m:t>2n</m:t>
                        </m:r>
                      </m:sub>
                    </m:sSub>
                  </m:e>
                </m:mr>
                <m:mr>
                  <m:e>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3</m:t>
                        </m:r>
                      </m:sub>
                    </m:sSub>
                  </m:e>
                  <m:e>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3</m:t>
                        </m:r>
                      </m:sub>
                    </m:sSub>
                  </m:e>
                  <m:e>
                    <m:r>
                      <w:rPr>
                        <w:rFonts w:ascii="Cambria Math" w:hAnsi="Cambria Math"/>
                      </w:rPr>
                      <m:t>0</m:t>
                    </m:r>
                  </m:e>
                  <m:e>
                    <m:r>
                      <m:rPr>
                        <m:sty m:val="p"/>
                      </m:rPr>
                      <w:rPr>
                        <w:rFonts w:ascii="Cambria Math" w:hAnsi="Cambria Math"/>
                      </w:rPr>
                      <m:t>⋯</m:t>
                    </m:r>
                  </m:e>
                  <m:e>
                    <m:sSub>
                      <m:sSubPr>
                        <m:ctrlPr>
                          <w:rPr>
                            <w:rFonts w:ascii="Cambria Math" w:hAnsi="Cambria Math"/>
                          </w:rPr>
                        </m:ctrlPr>
                      </m:sSubPr>
                      <m:e>
                        <m:r>
                          <w:rPr>
                            <w:rFonts w:ascii="Cambria Math" w:hAnsi="Cambria Math"/>
                          </w:rPr>
                          <m:t>T</m:t>
                        </m:r>
                      </m:e>
                      <m:sub>
                        <m:r>
                          <w:rPr>
                            <w:rFonts w:ascii="Cambria Math" w:hAnsi="Cambria Math"/>
                          </w:rPr>
                          <m:t>3n</m:t>
                        </m:r>
                      </m:sub>
                    </m:sSub>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n</m:t>
                        </m:r>
                      </m:sub>
                    </m:sSub>
                  </m:e>
                  <m:e>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n</m:t>
                        </m:r>
                      </m:sub>
                    </m:sSub>
                  </m:e>
                  <m:e>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3n</m:t>
                        </m:r>
                      </m:sub>
                    </m:sSub>
                  </m:e>
                  <m:e>
                    <m:r>
                      <m:rPr>
                        <m:sty m:val="p"/>
                      </m:rPr>
                      <w:rPr>
                        <w:rFonts w:ascii="Cambria Math" w:hAnsi="Cambria Math"/>
                      </w:rPr>
                      <m:t>⋯</m:t>
                    </m:r>
                  </m:e>
                  <m:e>
                    <m:r>
                      <w:rPr>
                        <w:rFonts w:ascii="Cambria Math" w:hAnsi="Cambria Math"/>
                      </w:rPr>
                      <m:t>0</m:t>
                    </m:r>
                  </m:e>
                </m:mr>
              </m:m>
            </m:e>
          </m:d>
          <m:r>
            <m:rPr>
              <m:sty m:val="p"/>
            </m:rPr>
            <w:rPr>
              <w:rFonts w:ascii="Cambria Math" w:hAnsi="Cambria Math"/>
            </w:rPr>
            <m:t>.</m:t>
          </m:r>
        </m:oMath>
      </m:oMathPara>
    </w:p>
    <w:p w14:paraId="57F325AA" w14:textId="77777777" w:rsidR="00C51DB2" w:rsidRDefault="0074343F">
      <w:pPr>
        <w:pStyle w:val="FirstParagraph"/>
      </w:pPr>
      <w:r>
        <w:t xml:space="preserve">This representation excludes balances of the ECB and the Extra Euro Area (outside of the EU), whose inclusion is straightforward. There are currently 20 NCBs in the Eurosystem (excluding the ECB), so </w:t>
      </w:r>
      <m:oMath>
        <m:r>
          <w:rPr>
            <w:rFonts w:ascii="Cambria Math" w:hAnsi="Cambria Math"/>
          </w:rPr>
          <m:t>n</m:t>
        </m:r>
        <m:r>
          <m:rPr>
            <m:sty m:val="p"/>
          </m:rPr>
          <w:rPr>
            <w:rFonts w:ascii="Cambria Math" w:hAnsi="Cambria Math"/>
          </w:rPr>
          <m:t>=</m:t>
        </m:r>
        <m:r>
          <w:rPr>
            <w:rFonts w:ascii="Cambria Math" w:hAnsi="Cambria Math"/>
          </w:rPr>
          <m:t>20</m:t>
        </m:r>
      </m:oMath>
      <w:r>
        <w:t xml:space="preserve">. Including the ECB and the Extra Euro Area would result in </w:t>
      </w:r>
      <m:oMath>
        <m:r>
          <w:rPr>
            <w:rFonts w:ascii="Cambria Math" w:hAnsi="Cambria Math"/>
          </w:rPr>
          <m:t>n</m:t>
        </m:r>
        <m:r>
          <m:rPr>
            <m:sty m:val="p"/>
          </m:rPr>
          <w:rPr>
            <w:rFonts w:ascii="Cambria Math" w:hAnsi="Cambria Math"/>
          </w:rPr>
          <m:t>=</m:t>
        </m:r>
        <m:r>
          <w:rPr>
            <w:rFonts w:ascii="Cambria Math" w:hAnsi="Cambria Math"/>
          </w:rPr>
          <m:t>21</m:t>
        </m:r>
      </m:oMath>
      <w:r>
        <w:t xml:space="preserve"> and </w:t>
      </w:r>
      <m:oMath>
        <m:r>
          <w:rPr>
            <w:rFonts w:ascii="Cambria Math" w:hAnsi="Cambria Math"/>
          </w:rPr>
          <m:t>n</m:t>
        </m:r>
        <m:r>
          <m:rPr>
            <m:sty m:val="p"/>
          </m:rPr>
          <w:rPr>
            <w:rFonts w:ascii="Cambria Math" w:hAnsi="Cambria Math"/>
          </w:rPr>
          <m:t>=</m:t>
        </m:r>
        <m:r>
          <w:rPr>
            <w:rFonts w:ascii="Cambria Math" w:hAnsi="Cambria Math"/>
          </w:rPr>
          <m:t>22</m:t>
        </m:r>
      </m:oMath>
      <w:r>
        <w:t xml:space="preserve">, respectively. The number of independent inter-NCB TARGET balances per day is </w:t>
      </w:r>
      <m:oMath>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xml:space="preserve">, which equals 190 for </w:t>
      </w:r>
      <m:oMath>
        <m:r>
          <w:rPr>
            <w:rFonts w:ascii="Cambria Math" w:hAnsi="Cambria Math"/>
          </w:rPr>
          <m:t>n</m:t>
        </m:r>
        <m:r>
          <m:rPr>
            <m:sty m:val="p"/>
          </m:rPr>
          <w:rPr>
            <w:rFonts w:ascii="Cambria Math" w:hAnsi="Cambria Math"/>
          </w:rPr>
          <m:t>=</m:t>
        </m:r>
        <m:r>
          <w:rPr>
            <w:rFonts w:ascii="Cambria Math" w:hAnsi="Cambria Math"/>
          </w:rPr>
          <m:t>20</m:t>
        </m:r>
      </m:oMath>
      <w:r>
        <w:t xml:space="preserve">, 210 for </w:t>
      </w:r>
      <m:oMath>
        <m:r>
          <w:rPr>
            <w:rFonts w:ascii="Cambria Math" w:hAnsi="Cambria Math"/>
          </w:rPr>
          <m:t>n</m:t>
        </m:r>
        <m:r>
          <m:rPr>
            <m:sty m:val="p"/>
          </m:rPr>
          <w:rPr>
            <w:rFonts w:ascii="Cambria Math" w:hAnsi="Cambria Math"/>
          </w:rPr>
          <m:t>=</m:t>
        </m:r>
        <m:r>
          <w:rPr>
            <w:rFonts w:ascii="Cambria Math" w:hAnsi="Cambria Math"/>
          </w:rPr>
          <m:t>21</m:t>
        </m:r>
      </m:oMath>
      <w:r>
        <w:t xml:space="preserve">, and 231 for </w:t>
      </w:r>
      <m:oMath>
        <m:r>
          <w:rPr>
            <w:rFonts w:ascii="Cambria Math" w:hAnsi="Cambria Math"/>
          </w:rPr>
          <m:t>n</m:t>
        </m:r>
        <m:r>
          <m:rPr>
            <m:sty m:val="p"/>
          </m:rPr>
          <w:rPr>
            <w:rFonts w:ascii="Cambria Math" w:hAnsi="Cambria Math"/>
          </w:rPr>
          <m:t>=</m:t>
        </m:r>
        <m:r>
          <w:rPr>
            <w:rFonts w:ascii="Cambria Math" w:hAnsi="Cambria Math"/>
          </w:rPr>
          <m:t>22</m:t>
        </m:r>
      </m:oMath>
      <w:r>
        <w:t>.</w:t>
      </w:r>
    </w:p>
    <w:p w14:paraId="25F8BE28" w14:textId="77777777" w:rsidR="00C51DB2" w:rsidRDefault="0074343F">
      <w:pPr>
        <w:pStyle w:val="BodyText"/>
      </w:pPr>
      <w:r>
        <w:t xml:space="preserve">The current TARGET reporting aggregates these balances into </w:t>
      </w:r>
      <m:oMath>
        <m:r>
          <w:rPr>
            <w:rFonts w:ascii="Cambria Math" w:hAnsi="Cambria Math"/>
          </w:rPr>
          <m:t>n</m:t>
        </m:r>
        <m:r>
          <m:rPr>
            <m:sty m:val="p"/>
          </m:rPr>
          <w:rPr>
            <w:rFonts w:ascii="Cambria Math" w:hAnsi="Cambria Math"/>
          </w:rPr>
          <m:t>=</m:t>
        </m:r>
        <m:r>
          <w:rPr>
            <w:rFonts w:ascii="Cambria Math" w:hAnsi="Cambria Math"/>
          </w:rPr>
          <m:t>20</m:t>
        </m:r>
      </m:oMath>
      <w:r>
        <w:t xml:space="preserve">, as it only captures the </w:t>
      </w:r>
      <m:oMath>
        <m:r>
          <w:rPr>
            <w:rFonts w:ascii="Cambria Math" w:hAnsi="Cambria Math"/>
          </w:rPr>
          <m:t>n</m:t>
        </m:r>
      </m:oMath>
      <w:r>
        <w:t xml:space="preserve"> aggregate sums</w:t>
      </w:r>
    </w:p>
    <w:p w14:paraId="52A3BE60" w14:textId="77777777" w:rsidR="00C51DB2" w:rsidRDefault="005F1642">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T</m:t>
                  </m:r>
                </m:e>
                <m:sub>
                  <m:r>
                    <w:rPr>
                      <w:rFonts w:ascii="Cambria Math" w:hAnsi="Cambria Math"/>
                    </w:rPr>
                    <m:t>ij</m:t>
                  </m:r>
                </m:sub>
              </m:sSub>
            </m:e>
          </m:nary>
        </m:oMath>
      </m:oMathPara>
    </w:p>
    <w:p w14:paraId="6ECB4B67" w14:textId="77777777" w:rsidR="00C51DB2" w:rsidRDefault="0074343F">
      <w:pPr>
        <w:pStyle w:val="FirstParagraph"/>
      </w:pPr>
      <w:r>
        <w:t xml:space="preserve">for the </w:t>
      </w:r>
      <m:oMath>
        <m:r>
          <w:rPr>
            <w:rFonts w:ascii="Cambria Math" w:hAnsi="Cambria Math"/>
          </w:rPr>
          <m:t>i</m:t>
        </m:r>
      </m:oMath>
      <w:r>
        <w:t xml:space="preserve">th NCB (noting that </w:t>
      </w:r>
      <m:oMath>
        <m:sSub>
          <m:sSubPr>
            <m:ctrlPr>
              <w:rPr>
                <w:rFonts w:ascii="Cambria Math" w:hAnsi="Cambria Math"/>
              </w:rPr>
            </m:ctrlPr>
          </m:sSubPr>
          <m:e>
            <m:r>
              <w:rPr>
                <w:rFonts w:ascii="Cambria Math" w:hAnsi="Cambria Math"/>
              </w:rPr>
              <m:t>T</m:t>
            </m:r>
          </m:e>
          <m:sub>
            <m:r>
              <w:rPr>
                <w:rFonts w:ascii="Cambria Math" w:hAnsi="Cambria Math"/>
              </w:rPr>
              <m:t>ii</m:t>
            </m:r>
          </m:sub>
        </m:sSub>
        <m:r>
          <m:rPr>
            <m:sty m:val="p"/>
          </m:rPr>
          <w:rPr>
            <w:rFonts w:ascii="Cambria Math" w:hAnsi="Cambria Math"/>
          </w:rPr>
          <m:t>=</m:t>
        </m:r>
        <m:r>
          <w:rPr>
            <w:rFonts w:ascii="Cambria Math" w:hAnsi="Cambria Math"/>
          </w:rPr>
          <m:t>0</m:t>
        </m:r>
      </m:oMath>
      <w:r>
        <w:t xml:space="preserve">). All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have to sum up to zero, therefore, the parameters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re dependent, with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T</m:t>
                </m:r>
              </m:e>
              <m:sub>
                <m:r>
                  <w:rPr>
                    <w:rFonts w:ascii="Cambria Math" w:hAnsi="Cambria Math"/>
                  </w:rPr>
                  <m:t>i</m:t>
                </m:r>
              </m:sub>
            </m:sSub>
          </m:e>
        </m:nary>
        <m:r>
          <m:rPr>
            <m:sty m:val="p"/>
          </m:rPr>
          <w:rPr>
            <w:rFonts w:ascii="Cambria Math" w:hAnsi="Cambria Math"/>
          </w:rPr>
          <m:t>=</m:t>
        </m:r>
        <m:r>
          <w:rPr>
            <w:rFonts w:ascii="Cambria Math" w:hAnsi="Cambria Math"/>
          </w:rPr>
          <m:t>0</m:t>
        </m:r>
      </m:oMath>
      <w:r>
        <w:t xml:space="preserve">. So, there are </w:t>
      </w:r>
      <m:oMath>
        <m:r>
          <w:rPr>
            <w:rFonts w:ascii="Cambria Math" w:hAnsi="Cambria Math"/>
          </w:rPr>
          <m:t>n</m:t>
        </m:r>
        <m:r>
          <m:rPr>
            <m:sty m:val="p"/>
          </m:rPr>
          <w:rPr>
            <w:rFonts w:ascii="Cambria Math" w:hAnsi="Cambria Math"/>
          </w:rPr>
          <m:t>-</m:t>
        </m:r>
        <m:r>
          <w:rPr>
            <w:rFonts w:ascii="Cambria Math" w:hAnsi="Cambria Math"/>
          </w:rPr>
          <m:t>1</m:t>
        </m:r>
      </m:oMath>
      <w:r>
        <w:t xml:space="preserve"> independent reported aggregate balances, and </w:t>
      </w:r>
      <m:oMath>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xml:space="preserve"> independent non-reported inter-NCB TARGET balances. Evidently, since </w:t>
      </w:r>
      <m:oMath>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r>
          <m:rPr>
            <m:sty m:val="p"/>
          </m:rPr>
          <w:rPr>
            <w:rFonts w:ascii="Cambria Math" w:hAnsi="Cambria Math"/>
          </w:rPr>
          <m:t>&gt;</m:t>
        </m:r>
        <m:r>
          <w:rPr>
            <w:rFonts w:ascii="Cambria Math" w:hAnsi="Cambria Math"/>
          </w:rPr>
          <m:t>n</m:t>
        </m:r>
        <m:r>
          <m:rPr>
            <m:sty m:val="p"/>
          </m:rPr>
          <w:rPr>
            <w:rFonts w:ascii="Cambria Math" w:hAnsi="Cambria Math"/>
          </w:rPr>
          <m:t>-</m:t>
        </m:r>
        <m:r>
          <w:rPr>
            <w:rFonts w:ascii="Cambria Math" w:hAnsi="Cambria Math"/>
          </w:rPr>
          <m:t>1</m:t>
        </m:r>
      </m:oMath>
      <w:r>
        <w:t xml:space="preserve"> for </w:t>
      </w:r>
      <m:oMath>
        <m:r>
          <w:rPr>
            <w:rFonts w:ascii="Cambria Math" w:hAnsi="Cambria Math"/>
          </w:rPr>
          <m:t>n</m:t>
        </m:r>
        <m:r>
          <m:rPr>
            <m:sty m:val="p"/>
          </m:rPr>
          <w:rPr>
            <w:rFonts w:ascii="Cambria Math" w:hAnsi="Cambria Math"/>
          </w:rPr>
          <m:t>&gt;</m:t>
        </m:r>
        <m:r>
          <w:rPr>
            <w:rFonts w:ascii="Cambria Math" w:hAnsi="Cambria Math"/>
          </w:rPr>
          <m:t>2</m:t>
        </m:r>
      </m:oMath>
      <w:r>
        <w:t xml:space="preserve">, this accounting is irreversible for </w:t>
      </w:r>
      <m:oMath>
        <m:r>
          <w:rPr>
            <w:rFonts w:ascii="Cambria Math" w:hAnsi="Cambria Math"/>
          </w:rPr>
          <m:t>n</m:t>
        </m:r>
        <m:r>
          <m:rPr>
            <m:sty m:val="p"/>
          </m:rPr>
          <w:rPr>
            <w:rFonts w:ascii="Cambria Math" w:hAnsi="Cambria Math"/>
          </w:rPr>
          <m:t>&gt;</m:t>
        </m:r>
        <m:r>
          <w:rPr>
            <w:rFonts w:ascii="Cambria Math" w:hAnsi="Cambria Math"/>
          </w:rPr>
          <m:t>2</m:t>
        </m:r>
      </m:oMath>
      <w:r>
        <w:t>, meaning it cannot be reconstructed for more than two NCBs</w:t>
      </w:r>
      <w:r>
        <w:rPr>
          <w:rStyle w:val="FootnoteReference"/>
        </w:rPr>
        <w:footnoteReference w:id="2"/>
      </w:r>
      <w:r>
        <w:t>.</w:t>
      </w:r>
    </w:p>
    <w:p w14:paraId="0818A927" w14:textId="77777777" w:rsidR="00C51DB2" w:rsidRDefault="0074343F">
      <w:pPr>
        <w:pStyle w:val="Heading1"/>
      </w:pPr>
      <w:bookmarkStart w:id="2" w:name="X6a70aedf3906a92a8149b3d976417595c674bee"/>
      <w:bookmarkEnd w:id="1"/>
      <w:r>
        <w:t>Strategem 2: Exchange fake collaterals then default</w:t>
      </w:r>
    </w:p>
    <w:p w14:paraId="351E0506" w14:textId="77777777" w:rsidR="00C51DB2" w:rsidRDefault="0074343F">
      <w:pPr>
        <w:pStyle w:val="FirstParagraph"/>
      </w:pPr>
      <w:r>
        <w:t xml:space="preserve">Here is a quote from a crisis management paper by the Financial Stability Institute (FSI) of the Bank for International Settlements (BIS) exposing this scheme (Baudino, Sturluson, and Svoronos 2020, 9): </w:t>
      </w:r>
      <w:r>
        <w:rPr>
          <w:i/>
          <w:iCs/>
        </w:rPr>
        <w:t>“</w:t>
      </w:r>
      <m:oMath>
        <m:r>
          <m:rPr>
            <m:sty m:val="p"/>
          </m:rPr>
          <w:rPr>
            <w:rFonts w:ascii="Cambria Math" w:hAnsi="Cambria Math"/>
          </w:rPr>
          <m:t>…</m:t>
        </m:r>
      </m:oMath>
      <w:r>
        <w:rPr>
          <w:i/>
          <w:iCs/>
        </w:rPr>
        <w:t xml:space="preserve"> banks issued bonds and exchanged them between each other so that they could be pledged as collateral with the central banks. This allowed them to break free from central bank funding limits since they could issue such bonds (which became known as ‘love letters’) at will.”</w:t>
      </w:r>
    </w:p>
    <w:p w14:paraId="5BB3986F" w14:textId="77777777" w:rsidR="00C51DB2" w:rsidRDefault="0074343F">
      <w:pPr>
        <w:pStyle w:val="BodyText"/>
      </w:pPr>
      <w:r>
        <w:t>The core strategy behind this approach includes (Flannery 2009; Hreinsson, Tryggvi, and Sigridur 2009; Sibert 2010):</w:t>
      </w:r>
    </w:p>
    <w:p w14:paraId="13EBD1B0" w14:textId="77777777" w:rsidR="00C51DB2" w:rsidRDefault="0074343F">
      <w:pPr>
        <w:numPr>
          <w:ilvl w:val="0"/>
          <w:numId w:val="3"/>
        </w:numPr>
      </w:pPr>
      <w:r>
        <w:t>generating fictitious collateral, such as "I Owe (yo)Us" (IOUs), and</w:t>
      </w:r>
    </w:p>
    <w:p w14:paraId="58D80DF9" w14:textId="77777777" w:rsidR="00C51DB2" w:rsidRDefault="0074343F">
      <w:pPr>
        <w:numPr>
          <w:ilvl w:val="0"/>
          <w:numId w:val="3"/>
        </w:numPr>
      </w:pPr>
      <w:r>
        <w:t>subsequently defaulting on these worthless certificates of obligation.</w:t>
      </w:r>
    </w:p>
    <w:p w14:paraId="739CFCC5" w14:textId="77777777" w:rsidR="00C51DB2" w:rsidRDefault="0074343F">
      <w:pPr>
        <w:pStyle w:val="FirstParagraph"/>
      </w:pPr>
      <w:r>
        <w:t>In greater detail, Icelandic banks engaged in a practice where they exchanged debt securities, using one another’s debt as so-called “love letter” collateral to secure borrowing from central banks. The Eurosystem accepted these securities despite concerns about questionable correlation risks.</w:t>
      </w:r>
    </w:p>
    <w:p w14:paraId="689A004F" w14:textId="77777777" w:rsidR="00C51DB2" w:rsidRDefault="0074343F">
      <w:pPr>
        <w:pStyle w:val="BodyText"/>
      </w:pPr>
      <w:r>
        <w:t>Between February and April 2008, Icelandic bank subsidiaries borrowed â¬2.5 billion from the Central Bank of Luxembourg using these “love letters” as collateral. Although the European Central Bank raised concerns and reached an informal agreement to limit the use of such collateral, the borrowing increased to â¬4.5 billion by June. By July, the use of “love letters” was formally prohibited, leading to a reduction in borrowing to â¬3.5 billion.</w:t>
      </w:r>
    </w:p>
    <w:p w14:paraId="770AC285" w14:textId="77777777" w:rsidR="00C51DB2" w:rsidRDefault="0074343F">
      <w:pPr>
        <w:pStyle w:val="BodyText"/>
      </w:pPr>
      <w:r>
        <w:t>However, by autumn 2008, financial turmoil escalated, and five counterparties defaulted, three of which were Icelandic bank subsidiaries. Ultimately, in March 2009, following a European Parliament member’s inquiry about these loans, the strategem was publicly exposed.</w:t>
      </w:r>
    </w:p>
    <w:p w14:paraId="72D550C4" w14:textId="77777777" w:rsidR="00C51DB2" w:rsidRDefault="0074343F">
      <w:pPr>
        <w:pStyle w:val="BodyText"/>
      </w:pPr>
      <w:r>
        <w:t>This strategy bears some resemblance to a scheme in which two large European banks outside the Eurosystem were allegedly involved. During the 2008 financial crisis, these banks reportedly created capital through a credit-share swap. At the time, they required approximately Â£7 billion in new capital.</w:t>
      </w:r>
    </w:p>
    <w:p w14:paraId="7C885122" w14:textId="77777777" w:rsidR="00C51DB2" w:rsidRDefault="0074343F">
      <w:pPr>
        <w:pStyle w:val="BodyText"/>
      </w:pPr>
      <w:r>
        <w:t>To achieve this, the banks allegedly lent money to a sovereign wealth fund, which then used the funds to purchase newly issued shares in the banks. In essence, the banks are said to have lent the sovereign wealth fund the money to reinvest in themselves, thereby inflating their equity (Werner 2016, t=770). While this approach proved effective in raising capital—as it is unlawful for a bank to lend money to itself (Westbrook 2017)—it was flagged, albeit unsuccessfully, by one regulatory body.</w:t>
      </w:r>
    </w:p>
    <w:p w14:paraId="149D6EC7" w14:textId="77777777" w:rsidR="00C51DB2" w:rsidRDefault="0074343F">
      <w:pPr>
        <w:pStyle w:val="Heading1"/>
      </w:pPr>
      <w:bookmarkStart w:id="3" w:name="X78180bca8d5836c63eeb4d83e4676accb2a2a13"/>
      <w:bookmarkEnd w:id="2"/>
      <w:r>
        <w:t>Strategem 3: Dilute Self-Imposed Rules Such As Debt Ceilings And Collateral Requirements</w:t>
      </w:r>
    </w:p>
    <w:p w14:paraId="76AF91A5" w14:textId="77777777" w:rsidR="00C51DB2" w:rsidRDefault="0074343F">
      <w:pPr>
        <w:pStyle w:val="FirstParagraph"/>
      </w:pPr>
      <w:r>
        <w:t>The European Central Bank (ECB) has faced increasing scrutiny for diluting its self-imposed rules, particularly regarding debt ceilings and collateral requirements. These rules were initially designed to ensure fiscal responsibility among member states and maintain financial stability in the Eurozone. However, as economic pressures have mountedâespecially during crises like the Eurozone debt crisis and the COVID-19 pandemicâthe ECB has relaxed these rules to provide more flexibility to member states.</w:t>
      </w:r>
    </w:p>
    <w:p w14:paraId="4873607A" w14:textId="77777777" w:rsidR="00C51DB2" w:rsidRDefault="0074343F">
      <w:pPr>
        <w:pStyle w:val="BodyText"/>
      </w:pPr>
      <w:r>
        <w:t>One key area of dilution is the debt-to-GDP ratio. Originally, Eurozone countries were expected to maintain a debt-to-GDP ratio below 60%, as stipulated by the Maastricht Treaty. However, many countries have consistently exceeded this limit. Instead of enforcing strict penalties, the ECB has allowed more leniency, fearing that rigid adherence to these rules could exacerbate economic downturns and stifle growth.</w:t>
      </w:r>
    </w:p>
    <w:p w14:paraId="0D48F3C7" w14:textId="77777777" w:rsidR="00C51DB2" w:rsidRDefault="0074343F">
      <w:pPr>
        <w:pStyle w:val="BodyText"/>
      </w:pPr>
      <w:r>
        <w:t>Additionally, the ECB has relaxed collateral requirements, allowing banks to use riskier assets as collateral for loans. While this move aims to ensure liquidity in the financial system, it also raises questions about the quality of assets being accepted. This leniency has been accompanied by the ECB’s practice of indirect monetization of budget deficits, by buying government debt on secondary markets. Some fear that by allowing questionable collateral, the ECB is taking on excessive risk, which could lead to financial instability if these assets fail to perform.</w:t>
      </w:r>
    </w:p>
    <w:p w14:paraId="42BCC966" w14:textId="77777777" w:rsidR="00C51DB2" w:rsidRDefault="0074343F">
      <w:pPr>
        <w:pStyle w:val="BodyText"/>
      </w:pPr>
      <w:r>
        <w:t xml:space="preserve">Here is a quote from an article published by The Brookings Institution (Belz et al. 2020): </w:t>
      </w:r>
      <w:r>
        <w:rPr>
          <w:i/>
          <w:iCs/>
        </w:rPr>
        <w:t>“The ECB now accepts as collateral an expanded set of non-marketable assets—including government guaranteed loans, lower quality loans, and small business loans—that are outside of the general framework. It also granted waivers to Greek sovereign debt, which, because of its non-investment grade status, was not previously considered eligible collateral. ‘Fallen angel’ bonds, those that have recently lost their investment-grade rating, are now accepted as collateral as well. In addition, the ECB reduced haircuts, the amount of collateral required in excess of the loan amount, for its lending programs. In effect, the ECB decided that it is willing to temporarily increase its risk tolerance so banks can access the ECB’s liquidity operations.”</w:t>
      </w:r>
    </w:p>
    <w:p w14:paraId="5F87190E" w14:textId="77777777" w:rsidR="00C51DB2" w:rsidRDefault="0074343F">
      <w:pPr>
        <w:pStyle w:val="BodyText"/>
      </w:pPr>
      <w:r>
        <w:t>At the moment, the central banks hold about one third of the long-term sovereign bonds issued. This makes them vulnerable against all sorts of attacks by speculators, and against the desires of the political bodies in their respective countries. If the trend of collectivizing risks and debt continues, this could, in principle, make it necessary to refinance these central banks and the Eurosystem in general (Sauer 2023).</w:t>
      </w:r>
    </w:p>
    <w:p w14:paraId="5CD92778" w14:textId="77777777" w:rsidR="00C51DB2" w:rsidRDefault="0074343F">
      <w:pPr>
        <w:pStyle w:val="Heading1"/>
      </w:pPr>
      <w:bookmarkStart w:id="4" w:name="X0fcf33639e60b57d41c69bfb05912dd7b524075"/>
      <w:bookmarkEnd w:id="3"/>
      <w:r>
        <w:t>Strategem 4: Moneyprinting Through Emergency Liquidity Assistance (ELA)</w:t>
      </w:r>
    </w:p>
    <w:p w14:paraId="11CC0A54" w14:textId="77777777" w:rsidR="00C51DB2" w:rsidRDefault="0074343F">
      <w:pPr>
        <w:pStyle w:val="FirstParagraph"/>
      </w:pPr>
      <w:r>
        <w:t>Emergency Liquidity Assistance (ELA) loans are crisis loans embedded in the Eurosystem from its inception, but their details were only made public in 2017 (European Central Bank 2017). A national central bank (NCB) can declare a financial emergency, such as during a bank run or a sovereign debt crisis.</w:t>
      </w:r>
    </w:p>
    <w:p w14:paraId="5BB4E2EC" w14:textId="77777777" w:rsidR="00C51DB2" w:rsidRDefault="0074343F">
      <w:pPr>
        <w:pStyle w:val="BodyText"/>
      </w:pPr>
      <w:r>
        <w:t>Under such circumstances, NCBs are authorized to print unlimited amounts of money to lend to commercial banks within their jurisdiction, based on their own collateral rules, to “rescue” these banks, allegedly at the NCB’s own risk. This mechanism can also be used to delay bankruptcy and may carry other negative side effects (Sinn 2017, chap. 5).</w:t>
      </w:r>
    </w:p>
    <w:p w14:paraId="45727098" w14:textId="77777777" w:rsidR="00C51DB2" w:rsidRDefault="0074343F">
      <w:pPr>
        <w:pStyle w:val="BodyText"/>
      </w:pPr>
      <w:r>
        <w:t>ELA is a significant resource: For instance, at the height of Greece’s 2015 crisis, ELA borrowing by Greek banks reached 71% of the country’s nominal GDP (Gibson et al. 2020).</w:t>
      </w:r>
    </w:p>
    <w:p w14:paraId="52565088" w14:textId="77777777" w:rsidR="00C51DB2" w:rsidRDefault="0074343F">
      <w:pPr>
        <w:pStyle w:val="BodyText"/>
      </w:pPr>
      <w:r>
        <w:t>The ECB Governing Council can block such loans with a two-thirds majority vote. However, if at least one-third supports the loans, they cannot be stopped. In 2013, over a third of the ECB Governing Council members were from GIPSIC (Greece, Ireland, Portugal, Spain, Italy, and Cyprus) countries in need of cheap credit, making it impossible for others to form a blocking coalition. Until Latvia’s entry in 2014, these countries could theoretically secure unlimited central bank credit without opposition.</w:t>
      </w:r>
    </w:p>
    <w:p w14:paraId="545C5F07" w14:textId="77777777" w:rsidR="00C51DB2" w:rsidRDefault="0074343F">
      <w:pPr>
        <w:pStyle w:val="Heading1"/>
      </w:pPr>
      <w:bookmarkStart w:id="5" w:name="X9b77c0dbf450ec8bc52680e5eb84a0c241b61d0"/>
      <w:bookmarkEnd w:id="4"/>
      <w:r>
        <w:t>Strategem 5: Aquisitions Through Agreement on Net Financial Assets (ANFA)</w:t>
      </w:r>
    </w:p>
    <w:p w14:paraId="76B65F6A" w14:textId="77777777" w:rsidR="00C51DB2" w:rsidRDefault="0074343F">
      <w:pPr>
        <w:pStyle w:val="FirstParagraph"/>
      </w:pPr>
      <w:r>
        <w:t>Without public knowledge, national central banks within the Eurosystem were permitted to generate central bank money for the purpose of acquiring assets on their own account. This encompassed a range of investments tied to currency reserves, employee pension funds, as well as the pension reserves of the national central banks, along with the counterpart items to statutory capital and reserves. Furthermore, these assets were utilized for general investment objectives and comprised deposits from governments and international institutions (Hansen and Meyer 2017).</w:t>
      </w:r>
    </w:p>
    <w:p w14:paraId="4D775779" w14:textId="77777777" w:rsidR="00C51DB2" w:rsidRDefault="0074343F">
      <w:pPr>
        <w:pStyle w:val="BodyText"/>
      </w:pPr>
      <w:r>
        <w:t>The ECB has justified ANFA by invoking the principle of subsidiarity, allowing national central banks to independently conduct transactions related to national task. This practice, which amounted to â¬650 billion in ANFA credits in 2011, caused significant tensions within the ECB council. As a result, a confidential agreement was made to limit such activities.</w:t>
      </w:r>
    </w:p>
    <w:p w14:paraId="7663A16F" w14:textId="77777777" w:rsidR="00C51DB2" w:rsidRDefault="0074343F">
      <w:pPr>
        <w:pStyle w:val="BodyText"/>
      </w:pPr>
      <w:r>
        <w:t>Daniel Hoffmann’s doctoral thesis (Hoffmann 2015, 2016), completed at TU Berlin, exposed these practices by diligently analyzing accounting records, ultimately leading to the public release of the details (European Central Bank 2024a, 2022).</w:t>
      </w:r>
    </w:p>
    <w:p w14:paraId="67350F6A" w14:textId="77777777" w:rsidR="00C51DB2" w:rsidRDefault="0074343F">
      <w:pPr>
        <w:pStyle w:val="Heading1"/>
      </w:pPr>
      <w:bookmarkStart w:id="6" w:name="X81e60ad084fd40282f99f8b9997f0eb2295dc9a"/>
      <w:bookmarkEnd w:id="5"/>
      <w:r>
        <w:t>Strategem 6: Perpetual (Re)Issuing and Chaining of Sovereign Bonds As Eurosystem Collateral</w:t>
      </w:r>
    </w:p>
    <w:p w14:paraId="799D4B84" w14:textId="77777777" w:rsidR="00C51DB2" w:rsidRDefault="0074343F">
      <w:pPr>
        <w:pStyle w:val="FirstParagraph"/>
      </w:pPr>
      <w:r>
        <w:t>Sovereign states attempt to chain sovereign bonds (Hannoun et al. 2019, 3), thereby rolling over increasing amounts of debt without the need for repayment. In this process, the original principal is devalued by compounded inflation—an effect welcomed by the sovereign debtors—while, due to compound interest, the required money grows exponentially.</w:t>
      </w:r>
    </w:p>
    <w:p w14:paraId="22670A61" w14:textId="77777777" w:rsidR="00C51DB2" w:rsidRDefault="0074343F">
      <w:pPr>
        <w:pStyle w:val="BodyText"/>
      </w:pPr>
      <w:r>
        <w:t xml:space="preserve">Instead of going into too much detail here I just recall as anecdote the answer of a prominent OECD researcher to my question </w:t>
      </w:r>
      <w:r>
        <w:rPr>
          <w:i/>
          <w:iCs/>
        </w:rPr>
        <w:t>“will any government ever pay back this sovereign debt, or are they at least committed to do so?”</w:t>
      </w:r>
      <w:r>
        <w:t xml:space="preserve"> at a scientific meeting organized by the Austrian National Bank (OeNB): his answer was a staightforward </w:t>
      </w:r>
      <w:r>
        <w:rPr>
          <w:i/>
          <w:iCs/>
        </w:rPr>
        <w:t>“no”</w:t>
      </w:r>
      <w:r>
        <w:t>, after he checked that I am not a journalist. In that way the sovereign debt can be perpetually rolled over, and, without disruption, the required amount of money created grows exponentially.</w:t>
      </w:r>
    </w:p>
    <w:p w14:paraId="6605F5CA" w14:textId="77777777" w:rsidR="00C51DB2" w:rsidRDefault="0074343F">
      <w:pPr>
        <w:pStyle w:val="BodyText"/>
      </w:pPr>
      <w:r>
        <w:t xml:space="preserve">Instead of delving into detail, I mention an anecdote: in response to my question posed to a prominent OECD researcher at a scientific meeting organized by the Austrian National Bank (OeNB): </w:t>
      </w:r>
      <w:r>
        <w:rPr>
          <w:i/>
          <w:iCs/>
        </w:rPr>
        <w:t>“Will any government ever pay back this sovereign debt, or are they at least committed to doing so?”</w:t>
      </w:r>
      <w:r>
        <w:t xml:space="preserve"> His answer, after affirming I was not a journalist, was a straightforward </w:t>
      </w:r>
      <w:r>
        <w:rPr>
          <w:i/>
          <w:iCs/>
        </w:rPr>
        <w:t>“no”</w:t>
      </w:r>
      <w:r>
        <w:t>.</w:t>
      </w:r>
    </w:p>
    <w:p w14:paraId="0DB33C53" w14:textId="77777777" w:rsidR="00C51DB2" w:rsidRDefault="0074343F">
      <w:pPr>
        <w:pStyle w:val="BodyText"/>
      </w:pPr>
      <w:r>
        <w:t>This response suggests that sovereign debt can be perceived as sustainable through perpetual rollover, enabling its exponential growth. The question of whether this ultimately leads to monetary and economic disruptions is an intriguing one (Sauer 2023).</w:t>
      </w:r>
    </w:p>
    <w:p w14:paraId="301DEBE2" w14:textId="77777777" w:rsidR="00C51DB2" w:rsidRDefault="0074343F">
      <w:pPr>
        <w:pStyle w:val="Heading1"/>
      </w:pPr>
      <w:bookmarkStart w:id="7" w:name="X55e6133cdc798d81b18092968cd8d0a480cebdc"/>
      <w:bookmarkEnd w:id="6"/>
      <w:r>
        <w:t>Reflections of the origin and avoidance of the strategems</w:t>
      </w:r>
    </w:p>
    <w:p w14:paraId="06EF0BA1" w14:textId="77777777" w:rsidR="00C51DB2" w:rsidRDefault="0074343F">
      <w:pPr>
        <w:pStyle w:val="FirstParagraph"/>
      </w:pPr>
      <w:r>
        <w:t>Many of the aforementioned strategies involve securing ‘free’ loans from the Eurosystem, followed by de facto default or postponement of such a default. With infinite time and volume horizons, repaying the collateral and compounded interest becomes both illusory and irrelevant.</w:t>
      </w:r>
    </w:p>
    <w:p w14:paraId="1B9DE0C1" w14:textId="77777777" w:rsidR="00C51DB2" w:rsidRDefault="0074343F">
      <w:pPr>
        <w:pStyle w:val="BodyText"/>
      </w:pPr>
      <w:r>
        <w:t>Moreover, if the interest rate is effectively zero, the constraints on purchasing, such as acquiring equity, are primarily determined by the capacity to obtain credit and the (im)possibility of concealing such transactions from public scrutiny. In the (unrealistic) limit, it would theoretically be possible to acquire, and sustain the acquisition of, ‘everything for nothing’ with very little collateral.</w:t>
      </w:r>
    </w:p>
    <w:p w14:paraId="12C4079C" w14:textId="77777777" w:rsidR="00C51DB2" w:rsidRDefault="0074343F">
      <w:pPr>
        <w:pStyle w:val="BodyText"/>
      </w:pPr>
      <w:r>
        <w:t>The viability of these strategies relies on the use of non-physical fiat currencies, in contrast to those backed by a limited medium of exchange, such as gold, silver, or algorithmically secured ‘hard’ currencies. I do not aim to dispute the advantages of fiat money in general, as I believe that only fiat currency can provide the necessary adaptability and elasticity to cope with productivity increases driven by emerging technologies, growing populations, and expanding economies. However, the intangible nature of fiat currencies makes them vulnerable to manipulation, resulting in unintended wealth redistribution and concentration, as exemplified by the Free Rider Problem (Congdon 2022). Consequently, it has been proposed that “a new constitutional consensus for the EU, endowed with sound economic foundations, is [[</w:t>
      </w:r>
      <m:oMath>
        <m:r>
          <m:rPr>
            <m:sty m:val="p"/>
          </m:rPr>
          <w:rPr>
            <w:rFonts w:ascii="Cambria Math" w:hAnsi="Cambria Math"/>
          </w:rPr>
          <m:t>…</m:t>
        </m:r>
      </m:oMath>
      <w:r>
        <w:t>]] indispensable” (Ojeda 2022).</w:t>
      </w:r>
    </w:p>
    <w:p w14:paraId="0564A7B1" w14:textId="77777777" w:rsidR="00C51DB2" w:rsidRDefault="0074343F">
      <w:pPr>
        <w:pStyle w:val="BodyText"/>
      </w:pPr>
      <w:r>
        <w:t>Even if money creation occurs in large quantities, it does not necessarily lead to ‘excessive’ inflation (more than around 100% per annum), regardless of the volume of the money supply. While demand-pull inflation—too much money chasing too few goods—might suggest otherwise (Barth and Bennett 1975), the possibility of ‘hoarding’—money stashed away and suddenly released—must also be considered.</w:t>
      </w:r>
    </w:p>
    <w:p w14:paraId="0181F7BD" w14:textId="77777777" w:rsidR="00C51DB2" w:rsidRDefault="0074343F">
      <w:pPr>
        <w:pStyle w:val="BodyText"/>
      </w:pPr>
      <w:r>
        <w:t>Indeed, it has been proposed that as long as this additional money does not appear in foreign exchanges, competing against other currencies, it will not lead to substantial inflation (Sauer 2023). This is exemplified by Japan, which has experienced both large trade surpluses and internal debt (Werner 2003, 2005).</w:t>
      </w:r>
    </w:p>
    <w:p w14:paraId="7209B73E" w14:textId="77777777" w:rsidR="00C51DB2" w:rsidRDefault="0074343F">
      <w:pPr>
        <w:pStyle w:val="BodyText"/>
      </w:pPr>
      <w:r>
        <w:t>It is also conceivable that as long as the currency is ‘demanded’ or ‘wanted’ in relation to other currencies—such as due to a trade surplus or demand for commodities, particularly those related to energy—there will be no excessive inflation. Consequently, if one holds a reserve currency (which is always ‘wanted’ because of perpetual demand for those resources), it is possible to print ‘as much money as one wants’ without causing excessive inflation.</w:t>
      </w:r>
    </w:p>
    <w:p w14:paraId="79C7BE75" w14:textId="77777777" w:rsidR="00C51DB2" w:rsidRDefault="0074343F">
      <w:pPr>
        <w:pStyle w:val="BodyText"/>
      </w:pPr>
      <w:r>
        <w:t>The causes and true nature of these scenarios or strategems remain ambiguous to external observers: are they the product of inadequate design and unforeseen repercussions, or are they deliberately coordinated by factions within or outside the Eurosystem to, for instance, reassign wealth among member states (Congdon 2022)? Regardless of whether the impetus stems from systemic deficiencies or calculated maneuvers, the Eurosystem demands (Ojeda 2022) a comprehensive overhaul.</w:t>
      </w:r>
    </w:p>
    <w:p w14:paraId="7EE27A52" w14:textId="77777777" w:rsidR="00C51DB2" w:rsidRDefault="0074343F">
      <w:pPr>
        <w:pStyle w:val="Heading1"/>
      </w:pPr>
      <w:bookmarkStart w:id="8" w:name="conclusions"/>
      <w:bookmarkEnd w:id="7"/>
      <w:r>
        <w:t>Conclusions</w:t>
      </w:r>
    </w:p>
    <w:p w14:paraId="517BAAAD" w14:textId="77777777" w:rsidR="00C51DB2" w:rsidRDefault="0074343F">
      <w:pPr>
        <w:pStyle w:val="FirstParagraph"/>
      </w:pPr>
      <w:r>
        <w:t>This paper has identified and analyzed six key strategies employed to exploit the Eurosystem’s financial mechanisms, highlighting significant vulnerabilities within the current structure. These strategies include inflating TARGET balances, leveraging collateral swaps followed by defaults, diluting self-imposed regulatory rules, issuing money through Emergency Liquidity Assistance (ELA), acquisitions facilitated via the Agreement on Net Financial Assets (ANFA), and the perpetual (re)issuance of sovereign bonds as collateral that, through ever increasing compound interest, may enter an unsustainable regime.</w:t>
      </w:r>
    </w:p>
    <w:p w14:paraId="104F97AD" w14:textId="77777777" w:rsidR="00C51DB2" w:rsidRDefault="0074343F">
      <w:pPr>
        <w:pStyle w:val="BodyText"/>
      </w:pPr>
      <w:r>
        <w:t>The analysis highlights that these practices arise from either unintended systemic vulnerabilities or deliberate opportunism within the Eurosystem. The intangible nature of fiat currencies poses distinct challenges and opportunities for debasement and resource reallocation, which are amplified in a monetary union characterized by diverse economic conditions. This emphasizes the necessity for comprehensive reforms to address these vulnerabilities.</w:t>
      </w:r>
    </w:p>
    <w:p w14:paraId="587A7FBE" w14:textId="77777777" w:rsidR="00C51DB2" w:rsidRDefault="0074343F">
      <w:pPr>
        <w:pStyle w:val="BodyText"/>
      </w:pPr>
      <w:r>
        <w:t>The Eurosystem’s current reporting procedures and lack of transparency in tracking individual balances between National Central Banks (NCBs) pose significant challenges. The irreversible nature of the current TARGET balance reporting makes it impossible to reconstruct detailed inter-NCB transactions, which is crucial for understanding and mitigating potential defaults and their implications.</w:t>
      </w:r>
    </w:p>
    <w:p w14:paraId="6E838931" w14:textId="77777777" w:rsidR="00C51DB2" w:rsidRDefault="0074343F">
      <w:pPr>
        <w:pStyle w:val="BodyText"/>
      </w:pPr>
      <w:r>
        <w:t>Furthermore, the erosion of self-imposed regulations, including debt ceilings and collateral requirements, as well as the utilization of ELA and ANFA, emphasizes the necessity for more stringent regulatory structures and improved governance. The continuous (re)issuance of sovereign bonds as collateral also highlights the systemic risks linked to uncontrolled debt accumulation.</w:t>
      </w:r>
    </w:p>
    <w:p w14:paraId="47330F97" w14:textId="77777777" w:rsidR="00C51DB2" w:rsidRDefault="0074343F">
      <w:pPr>
        <w:pStyle w:val="BodyText"/>
      </w:pPr>
      <w:r>
        <w:t>In conclusion, the Eurosystem’s vulnerabilities necessitate a comprehensive overhaul to ensure financial stability and prevent opportunistic exploitation. Only through robust reforms can the Eurosystem address these challenges and ensure a more resilient and transparent financial framework for all of its member states.</w:t>
      </w:r>
    </w:p>
    <w:p w14:paraId="0CE9F830" w14:textId="77777777" w:rsidR="00C51DB2" w:rsidRDefault="0074343F">
      <w:pPr>
        <w:pStyle w:val="Heading2"/>
      </w:pPr>
      <w:bookmarkStart w:id="9" w:name="acknowledgements"/>
      <w:r>
        <w:t>Acknowledgements</w:t>
      </w:r>
    </w:p>
    <w:p w14:paraId="06E3053C" w14:textId="77777777" w:rsidR="00C51DB2" w:rsidRDefault="0074343F">
      <w:pPr>
        <w:pStyle w:val="FirstParagraph"/>
      </w:pPr>
      <w:r>
        <w:t>I gratefully acknowledge invitations to previous “Volkswirtschaftliche Tagungen” of the OeNB, the Austrian NCB of the Eurosystem, where some of these issues have been discussed.</w:t>
      </w:r>
    </w:p>
    <w:p w14:paraId="4E4C8053" w14:textId="77777777" w:rsidR="00C51DB2" w:rsidRDefault="0074343F">
      <w:pPr>
        <w:pStyle w:val="BodyText"/>
      </w:pPr>
      <w:r>
        <w:t>The author declares no conflict of interest.</w:t>
      </w:r>
    </w:p>
    <w:p w14:paraId="67E3CC76" w14:textId="3B8DA773" w:rsidR="00C51DB2" w:rsidRDefault="0074343F">
      <w:pPr>
        <w:pStyle w:val="BodyText"/>
      </w:pPr>
      <w:r>
        <w:t>The AI assistants ChatGPT 4o from OpenAI, mistral chat of mistral.ai, as well as Claude from Anthropic were used for grammar and syntax checks.</w:t>
      </w:r>
    </w:p>
    <w:p w14:paraId="445DAFC2" w14:textId="36CE3F48" w:rsidR="005D0EA4" w:rsidRDefault="005D0EA4">
      <w:pPr>
        <w:pStyle w:val="BodyText"/>
      </w:pPr>
    </w:p>
    <w:p w14:paraId="7D2BD1B3" w14:textId="5169335A" w:rsidR="005D0EA4" w:rsidRPr="00911AF8" w:rsidRDefault="005D0EA4" w:rsidP="005D0EA4">
      <w:pPr>
        <w:pStyle w:val="Heading2"/>
        <w:rPr>
          <w:lang w:val="de-AT"/>
        </w:rPr>
      </w:pPr>
      <w:r w:rsidRPr="00911AF8">
        <w:rPr>
          <w:lang w:val="de-AT"/>
        </w:rPr>
        <w:t>References</w:t>
      </w:r>
    </w:p>
    <w:p w14:paraId="691E8154" w14:textId="77777777" w:rsidR="005D0EA4" w:rsidRPr="00911AF8" w:rsidRDefault="005D0EA4">
      <w:pPr>
        <w:pStyle w:val="BodyText"/>
        <w:rPr>
          <w:lang w:val="de-AT"/>
        </w:rPr>
      </w:pPr>
    </w:p>
    <w:p w14:paraId="2927C2AE" w14:textId="77777777" w:rsidR="00C51DB2" w:rsidRPr="005D0EA4" w:rsidRDefault="0074343F">
      <w:pPr>
        <w:pStyle w:val="Bibliography"/>
        <w:rPr>
          <w:lang w:val="de-AT"/>
        </w:rPr>
      </w:pPr>
      <w:bookmarkStart w:id="10" w:name="ref-2024-09-12-OeNB-email"/>
      <w:bookmarkStart w:id="11" w:name="refs"/>
      <w:r w:rsidRPr="005D0EA4">
        <w:rPr>
          <w:lang w:val="de-AT"/>
        </w:rPr>
        <w:t>Ackerler, Manfred. 2024. “OeNB-Website: Matrix der Target Salden nach Ländern (pro Jahr)?”</w:t>
      </w:r>
    </w:p>
    <w:p w14:paraId="756451B1" w14:textId="77777777" w:rsidR="00C51DB2" w:rsidRDefault="0074343F">
      <w:pPr>
        <w:pStyle w:val="Bibliography"/>
      </w:pPr>
      <w:bookmarkStart w:id="12" w:name="ref-barth-1975"/>
      <w:bookmarkEnd w:id="10"/>
      <w:r>
        <w:t xml:space="preserve">Barth, James R., and James T. Bennett. 1975. “Cost-Push Versus Demand-Pull Inflation: Some Empirical Evidence.” </w:t>
      </w:r>
      <w:r>
        <w:rPr>
          <w:i/>
          <w:iCs/>
        </w:rPr>
        <w:t>Journal of Money, Credit and Banking</w:t>
      </w:r>
      <w:r>
        <w:t xml:space="preserve"> 7 (3): 391–97. </w:t>
      </w:r>
      <w:hyperlink r:id="rId7">
        <w:r>
          <w:rPr>
            <w:rStyle w:val="Hyperlink"/>
          </w:rPr>
          <w:t>https://doi.org/10.2307/1991632</w:t>
        </w:r>
      </w:hyperlink>
      <w:r>
        <w:t>.</w:t>
      </w:r>
    </w:p>
    <w:p w14:paraId="249EF441" w14:textId="77777777" w:rsidR="00C51DB2" w:rsidRDefault="0074343F">
      <w:pPr>
        <w:pStyle w:val="Bibliography"/>
      </w:pPr>
      <w:bookmarkStart w:id="13" w:name="ref-Baudino2020Mar"/>
      <w:bookmarkEnd w:id="12"/>
      <w:r>
        <w:t xml:space="preserve">Baudino, Patrizia, Jon Thor Sturluson, and Jean-Philippe Svoronos. 2020. “The Banking Crisis in Iceland.” </w:t>
      </w:r>
      <w:hyperlink r:id="rId8">
        <w:r>
          <w:rPr>
            <w:rStyle w:val="Hyperlink"/>
          </w:rPr>
          <w:t>https://www.bis.org/fsi/fsicms1.htm</w:t>
        </w:r>
      </w:hyperlink>
      <w:r>
        <w:t>.</w:t>
      </w:r>
    </w:p>
    <w:p w14:paraId="010D2C52" w14:textId="77777777" w:rsidR="00C51DB2" w:rsidRDefault="0074343F">
      <w:pPr>
        <w:pStyle w:val="Bibliography"/>
      </w:pPr>
      <w:bookmarkStart w:id="14" w:name="ref-belz2020ecb"/>
      <w:bookmarkEnd w:id="13"/>
      <w:r>
        <w:t xml:space="preserve">Belz, Sage, Jeffrey Cheng, David Wessel, Daniel Gros, and Angela Capolongo. 2020. “What’s the ECB Doing in Response to the COVID-19 Crisis?” Brookings Institution. </w:t>
      </w:r>
      <w:hyperlink r:id="rId9">
        <w:r>
          <w:rPr>
            <w:rStyle w:val="Hyperlink"/>
          </w:rPr>
          <w:t>https://www.brookings.edu/articles/whats-the-ecb-doing-in-response-to-the-covid-19-crisis/</w:t>
        </w:r>
      </w:hyperlink>
      <w:r>
        <w:t>.</w:t>
      </w:r>
    </w:p>
    <w:p w14:paraId="7169FCEF" w14:textId="77777777" w:rsidR="00C51DB2" w:rsidRDefault="0074343F">
      <w:pPr>
        <w:pStyle w:val="Bibliography"/>
      </w:pPr>
      <w:bookmarkStart w:id="15" w:name="ref-blake-2023"/>
      <w:bookmarkEnd w:id="14"/>
      <w:r>
        <w:t xml:space="preserve">Blake, David. 2023. “Target2: The Silent Bailout System That Keeps the Euro Afloat.” </w:t>
      </w:r>
      <w:r>
        <w:rPr>
          <w:i/>
          <w:iCs/>
        </w:rPr>
        <w:t>Journal of Risk and Financial Management</w:t>
      </w:r>
      <w:r>
        <w:t xml:space="preserve"> 16 (12): 506. </w:t>
      </w:r>
      <w:hyperlink r:id="rId10">
        <w:r>
          <w:rPr>
            <w:rStyle w:val="Hyperlink"/>
          </w:rPr>
          <w:t>https://doi.org/10.3390/jrfm16120506</w:t>
        </w:r>
      </w:hyperlink>
      <w:r>
        <w:t>.</w:t>
      </w:r>
    </w:p>
    <w:p w14:paraId="0A19510B" w14:textId="77777777" w:rsidR="00C51DB2" w:rsidRDefault="0074343F">
      <w:pPr>
        <w:pStyle w:val="Bibliography"/>
      </w:pPr>
      <w:bookmarkStart w:id="16" w:name="ref-Congdon2022Mar"/>
      <w:bookmarkEnd w:id="15"/>
      <w:r>
        <w:t xml:space="preserve">Congdon, Tim. 2022. “Can the Eurozone Manage Its Free Rider Problem?” </w:t>
      </w:r>
      <w:r>
        <w:rPr>
          <w:i/>
          <w:iCs/>
        </w:rPr>
        <w:t>Future Europe Journal</w:t>
      </w:r>
      <w:r>
        <w:t xml:space="preserve"> 2 (1): 61–71. </w:t>
      </w:r>
      <w:hyperlink r:id="rId11">
        <w:r>
          <w:rPr>
            <w:rStyle w:val="Hyperlink"/>
          </w:rPr>
          <w:t>https://feu-journal.eu/wp-content/uploads/2023/03/FEU-Journal-Issue-2\_Inflation-rising.pdf</w:t>
        </w:r>
      </w:hyperlink>
      <w:r>
        <w:t>.</w:t>
      </w:r>
    </w:p>
    <w:p w14:paraId="0846C786" w14:textId="77777777" w:rsidR="00C51DB2" w:rsidRDefault="0074343F">
      <w:pPr>
        <w:pStyle w:val="Bibliography"/>
      </w:pPr>
      <w:bookmarkStart w:id="17" w:name="ref-Einaudi2001Jul"/>
      <w:bookmarkEnd w:id="16"/>
      <w:r>
        <w:t xml:space="preserve">Einaudi, Luca. 2001. </w:t>
      </w:r>
      <w:r>
        <w:rPr>
          <w:i/>
          <w:iCs/>
        </w:rPr>
        <w:t>Money and Politics: European Monetary Unification and the International Gold Standard (1865-1873)</w:t>
      </w:r>
      <w:r>
        <w:t xml:space="preserve">. Oxford, England, UK: Oxford University Press. </w:t>
      </w:r>
      <w:hyperlink r:id="rId12">
        <w:r>
          <w:rPr>
            <w:rStyle w:val="Hyperlink"/>
          </w:rPr>
          <w:t>https://doi.org/10.1093/oso/9780199243662.001.0001</w:t>
        </w:r>
      </w:hyperlink>
      <w:r>
        <w:t>.</w:t>
      </w:r>
    </w:p>
    <w:p w14:paraId="1E611FD2" w14:textId="77777777" w:rsidR="00C51DB2" w:rsidRDefault="0074343F">
      <w:pPr>
        <w:pStyle w:val="Bibliography"/>
      </w:pPr>
      <w:bookmarkStart w:id="18" w:name="ref-EuropeanCentralBank2015Sep"/>
      <w:bookmarkEnd w:id="17"/>
      <w:r>
        <w:t xml:space="preserve">European Central Bank. 2015. “Economic Bulletin Issue 6 / 2015.” </w:t>
      </w:r>
      <w:hyperlink r:id="rId13">
        <w:r>
          <w:rPr>
            <w:rStyle w:val="Hyperlink"/>
          </w:rPr>
          <w:t>https://www.ecb.europa.eu/pub/pdf/ecbu/eb201506.en.pdf</w:t>
        </w:r>
      </w:hyperlink>
      <w:r>
        <w:t>.</w:t>
      </w:r>
    </w:p>
    <w:p w14:paraId="0F0E815A" w14:textId="77777777" w:rsidR="00C51DB2" w:rsidRDefault="0074343F">
      <w:pPr>
        <w:pStyle w:val="Bibliography"/>
      </w:pPr>
      <w:bookmarkStart w:id="19" w:name="ref-EuropeanCentralBank2017Jun"/>
      <w:bookmarkEnd w:id="18"/>
      <w:r>
        <w:t xml:space="preserve">———. 2017. “Agreement on emergency liquidity assistance.” </w:t>
      </w:r>
      <w:hyperlink r:id="rId14">
        <w:r>
          <w:rPr>
            <w:rStyle w:val="Hyperlink"/>
          </w:rPr>
          <w:t>https://www.ecb.europa.eu/pub/pdf/other/Agreement\_on\_emergency\_liquidity\_assistance\_20170517.en.pdf</w:t>
        </w:r>
      </w:hyperlink>
      <w:r>
        <w:t>.</w:t>
      </w:r>
    </w:p>
    <w:p w14:paraId="3A8506CE" w14:textId="77777777" w:rsidR="00C51DB2" w:rsidRDefault="0074343F">
      <w:pPr>
        <w:pStyle w:val="Bibliography"/>
      </w:pPr>
      <w:bookmarkStart w:id="20" w:name="ref-EuropeanCentralBank2022Dec"/>
      <w:bookmarkEnd w:id="19"/>
      <w:r>
        <w:t xml:space="preserve">———. 2022. “Agreement on Net Financial Assets of 19 December 2022.” </w:t>
      </w:r>
      <w:hyperlink r:id="rId15">
        <w:r>
          <w:rPr>
            <w:rStyle w:val="Hyperlink"/>
          </w:rPr>
          <w:t>https://eur-lex.europa.eu/legal-content/EN/TXT/PDF/?uri=IMMC:AGR/2022/12191</w:t>
        </w:r>
      </w:hyperlink>
      <w:r>
        <w:t>.</w:t>
      </w:r>
    </w:p>
    <w:p w14:paraId="1C62CDA7" w14:textId="77777777" w:rsidR="00C51DB2" w:rsidRDefault="0074343F">
      <w:pPr>
        <w:pStyle w:val="Bibliography"/>
      </w:pPr>
      <w:bookmarkStart w:id="21" w:name="ref-EuropeanCentralBank2024Sep"/>
      <w:bookmarkEnd w:id="20"/>
      <w:r>
        <w:t xml:space="preserve">———. 2024a. “What is ANFA?” </w:t>
      </w:r>
      <w:r>
        <w:rPr>
          <w:i/>
          <w:iCs/>
        </w:rPr>
        <w:t>European Central Bank</w:t>
      </w:r>
      <w:r>
        <w:t xml:space="preserve">, September. </w:t>
      </w:r>
      <w:hyperlink r:id="rId16">
        <w:r>
          <w:rPr>
            <w:rStyle w:val="Hyperlink"/>
          </w:rPr>
          <w:t>https://www.ecb.europa.eu/ecb-and-you/explainers/tell-me-more/html/anfa\_qa.en.html</w:t>
        </w:r>
      </w:hyperlink>
      <w:r>
        <w:t>.</w:t>
      </w:r>
    </w:p>
    <w:p w14:paraId="157837B8" w14:textId="77777777" w:rsidR="00C51DB2" w:rsidRDefault="0074343F">
      <w:pPr>
        <w:pStyle w:val="Bibliography"/>
      </w:pPr>
      <w:bookmarkStart w:id="22" w:name="ref-EuropeanCentralBank2023Jun"/>
      <w:bookmarkEnd w:id="21"/>
      <w:r>
        <w:t xml:space="preserve">———. 2024b. “TARGET balances of participating NCBs.” </w:t>
      </w:r>
      <w:r>
        <w:rPr>
          <w:i/>
          <w:iCs/>
        </w:rPr>
        <w:t>European Central Bank</w:t>
      </w:r>
      <w:r>
        <w:t xml:space="preserve">. </w:t>
      </w:r>
      <w:hyperlink r:id="rId17">
        <w:r>
          <w:rPr>
            <w:rStyle w:val="Hyperlink"/>
          </w:rPr>
          <w:t>https://www.ecb.europa.eu/stats/policy\_and\_exchange\_rates/target\_balances/html/index.en.html</w:t>
        </w:r>
      </w:hyperlink>
      <w:r>
        <w:t>.</w:t>
      </w:r>
    </w:p>
    <w:p w14:paraId="3FFE3C3A" w14:textId="77777777" w:rsidR="00C51DB2" w:rsidRDefault="0074343F">
      <w:pPr>
        <w:pStyle w:val="Bibliography"/>
      </w:pPr>
      <w:bookmarkStart w:id="23" w:name="ref-flandreau-2000"/>
      <w:bookmarkEnd w:id="22"/>
      <w:r>
        <w:t xml:space="preserve">Flandreau, Marc. 2000. “The Economics and Politics of Monetary Unions: A Reassessment of the Latin Monetary Union, 1865-71.” </w:t>
      </w:r>
      <w:r>
        <w:rPr>
          <w:i/>
          <w:iCs/>
        </w:rPr>
        <w:t>Financial History Review</w:t>
      </w:r>
      <w:r>
        <w:t xml:space="preserve"> 7 (1): 25–44. </w:t>
      </w:r>
      <w:hyperlink r:id="rId18">
        <w:r>
          <w:rPr>
            <w:rStyle w:val="Hyperlink"/>
          </w:rPr>
          <w:t>https://doi.org/10.1017/s0968565000000020</w:t>
        </w:r>
      </w:hyperlink>
      <w:r>
        <w:t>.</w:t>
      </w:r>
    </w:p>
    <w:p w14:paraId="17594142" w14:textId="77777777" w:rsidR="00C51DB2" w:rsidRDefault="0074343F">
      <w:pPr>
        <w:pStyle w:val="Bibliography"/>
      </w:pPr>
      <w:bookmarkStart w:id="24" w:name="ref-Flannery2009"/>
      <w:bookmarkEnd w:id="23"/>
      <w:r>
        <w:t xml:space="preserve">Flannery, Mark J. 2009. “Iceland’s Failed Banks: A Post-Mortem.” </w:t>
      </w:r>
      <w:hyperlink r:id="rId19">
        <w:r>
          <w:rPr>
            <w:rStyle w:val="Hyperlink"/>
          </w:rPr>
          <w:t>https://www.rna.is/media/skjol/RNAvefVidauki3Enska.pdf</w:t>
        </w:r>
      </w:hyperlink>
      <w:r>
        <w:t>.</w:t>
      </w:r>
    </w:p>
    <w:p w14:paraId="56293FB1" w14:textId="77777777" w:rsidR="00C51DB2" w:rsidRDefault="0074343F">
      <w:pPr>
        <w:pStyle w:val="Bibliography"/>
      </w:pPr>
      <w:bookmarkStart w:id="25" w:name="ref-gibson-2020"/>
      <w:bookmarkEnd w:id="24"/>
      <w:r>
        <w:t xml:space="preserve">Gibson, Heather D., Stephen G. Hall, Pavlos Petroulas, Vassilis Spiliotopoulos, and George S. Tavlas. 2020. “The Effect of Emergency Liquidity Assistance (ELA) on Bank Lending During the Eeuro Area Crisis.” </w:t>
      </w:r>
      <w:r>
        <w:rPr>
          <w:i/>
          <w:iCs/>
        </w:rPr>
        <w:t>Journal of International Money and Finance</w:t>
      </w:r>
      <w:r>
        <w:t xml:space="preserve"> 108 (November): 102154. </w:t>
      </w:r>
      <w:hyperlink r:id="rId20">
        <w:r>
          <w:rPr>
            <w:rStyle w:val="Hyperlink"/>
          </w:rPr>
          <w:t>https://doi.org/10.1016/j.jimonfin.2020.102154</w:t>
        </w:r>
      </w:hyperlink>
      <w:r>
        <w:t>.</w:t>
      </w:r>
    </w:p>
    <w:p w14:paraId="077D446B" w14:textId="77777777" w:rsidR="00C51DB2" w:rsidRDefault="0074343F">
      <w:pPr>
        <w:pStyle w:val="Bibliography"/>
      </w:pPr>
      <w:bookmarkStart w:id="26" w:name="ref-ECBMemorandum2019Oct"/>
      <w:bookmarkEnd w:id="25"/>
      <w:r>
        <w:t xml:space="preserve">Hannoun, Hervé, Otmar Issing, Klaus Liebscher, Helmut Schlesinger, Jürgen Stark, Nout Wellink, de Larosière, and Christian Noyer. 2019. “Memorandum on the ECB’s Monetary Policy.” </w:t>
      </w:r>
      <w:hyperlink r:id="rId21">
        <w:r>
          <w:rPr>
            <w:rStyle w:val="Hyperlink"/>
          </w:rPr>
          <w:t>https://www.hanswernersinn.de/dcs/Memorand-ECB-Monetary-Policy-04102019.pdf</w:t>
        </w:r>
      </w:hyperlink>
      <w:r>
        <w:t>.</w:t>
      </w:r>
    </w:p>
    <w:p w14:paraId="6BB66B8D" w14:textId="77777777" w:rsidR="00C51DB2" w:rsidRDefault="0074343F">
      <w:pPr>
        <w:pStyle w:val="Bibliography"/>
      </w:pPr>
      <w:bookmarkStart w:id="27" w:name="ref-Hansen2017"/>
      <w:bookmarkEnd w:id="26"/>
      <w:r>
        <w:t xml:space="preserve">Hansen, Arne, and Dirk Meyer. 2017. “ANFA  National Money Creation as an Existential Threat to the Currency Union?” </w:t>
      </w:r>
      <w:r>
        <w:rPr>
          <w:i/>
          <w:iCs/>
        </w:rPr>
        <w:t>Intereconomics</w:t>
      </w:r>
      <w:r>
        <w:t xml:space="preserve"> 2017 (4): 230–37. </w:t>
      </w:r>
      <w:hyperlink r:id="rId22">
        <w:r>
          <w:rPr>
            <w:rStyle w:val="Hyperlink"/>
          </w:rPr>
          <w:t>https://www.intereconomics.eu/contents/year/2017/number/4/article/anfa-national-money-creation-as-an-existential-threat-to-the-currency-union.html</w:t>
        </w:r>
      </w:hyperlink>
      <w:r>
        <w:t>.</w:t>
      </w:r>
    </w:p>
    <w:p w14:paraId="5048E048" w14:textId="7F86BC75" w:rsidR="00C51DB2" w:rsidRPr="005D0EA4" w:rsidRDefault="0074343F">
      <w:pPr>
        <w:pStyle w:val="Bibliography"/>
        <w:rPr>
          <w:lang w:val="de-AT"/>
        </w:rPr>
      </w:pPr>
      <w:bookmarkStart w:id="28" w:name="ref-Hoffmann-2005"/>
      <w:bookmarkEnd w:id="27"/>
      <w:r w:rsidRPr="005D0EA4">
        <w:rPr>
          <w:lang w:val="de-AT"/>
        </w:rPr>
        <w:t xml:space="preserve">Hoffmann, Daniel. 2015. “Die EZB in Der Krise. Eine Analyse Der Wesentlichen Sondermaßnahmen von 2007 Bis 2012.” PhD </w:t>
      </w:r>
      <w:r w:rsidR="00911AF8" w:rsidRPr="005D0EA4">
        <w:rPr>
          <w:lang w:val="de-AT"/>
        </w:rPr>
        <w:t>Thesis</w:t>
      </w:r>
      <w:r w:rsidRPr="005D0EA4">
        <w:rPr>
          <w:lang w:val="de-AT"/>
        </w:rPr>
        <w:t>, Berlin, Germany, EU: TU Berlin.</w:t>
      </w:r>
    </w:p>
    <w:p w14:paraId="16D0FEE7" w14:textId="77777777" w:rsidR="00C51DB2" w:rsidRDefault="0074343F">
      <w:pPr>
        <w:pStyle w:val="Bibliography"/>
      </w:pPr>
      <w:bookmarkStart w:id="29" w:name="ref-Hoffmann-2016"/>
      <w:bookmarkEnd w:id="28"/>
      <w:r w:rsidRPr="005D0EA4">
        <w:rPr>
          <w:lang w:val="de-AT"/>
        </w:rPr>
        <w:t xml:space="preserve">———. 2016. “Erste Erkenntnisse zum ANFA-Abkommen: ANFA ermöglicht Finanzierung von Bankenabwicklungen durch nationale Zentralbanken.” </w:t>
      </w:r>
      <w:hyperlink r:id="rId23">
        <w:r>
          <w:rPr>
            <w:rStyle w:val="Hyperlink"/>
          </w:rPr>
          <w:t>https://www.ifo.de/DocDL/sd-2016-13-hoffman-anfa-irland{\%}20-2016-07-14.pdf</w:t>
        </w:r>
      </w:hyperlink>
      <w:r>
        <w:t>.</w:t>
      </w:r>
    </w:p>
    <w:p w14:paraId="6ACFA81A" w14:textId="77777777" w:rsidR="00C51DB2" w:rsidRDefault="0074343F">
      <w:pPr>
        <w:pStyle w:val="Bibliography"/>
      </w:pPr>
      <w:bookmarkStart w:id="30" w:name="ref-Hreinsson2009"/>
      <w:bookmarkEnd w:id="29"/>
      <w:r>
        <w:t xml:space="preserve">Hreinsson, Páll, Gunnarsson Tryggvi, and Benediktsdóttir Sigridur. 2009. “Causes of the Collapse of the Icelanldic Banks - Responsibility, Mistakes and Negligence.” </w:t>
      </w:r>
      <w:hyperlink r:id="rId24">
        <w:r>
          <w:rPr>
            <w:rStyle w:val="Hyperlink"/>
          </w:rPr>
          <w:t>https://www.rna.is/media/skjol/RNAvefurKafli21Enska.pdf</w:t>
        </w:r>
      </w:hyperlink>
      <w:r>
        <w:t>.</w:t>
      </w:r>
    </w:p>
    <w:p w14:paraId="3B70D286" w14:textId="77777777" w:rsidR="00C51DB2" w:rsidRDefault="0074343F">
      <w:pPr>
        <w:pStyle w:val="Bibliography"/>
      </w:pPr>
      <w:bookmarkStart w:id="31" w:name="ref-ojeda-2022"/>
      <w:bookmarkEnd w:id="30"/>
      <w:r>
        <w:t xml:space="preserve">Ojeda, Alberto Ruíz. 2022. “Which Constitutional Economics for the Two-Decade-Old Eurozone?” </w:t>
      </w:r>
      <w:r>
        <w:rPr>
          <w:i/>
          <w:iCs/>
        </w:rPr>
        <w:t>Future Europe Journal</w:t>
      </w:r>
      <w:r>
        <w:t xml:space="preserve"> 2 (1): 42–49. </w:t>
      </w:r>
      <w:hyperlink r:id="rId25">
        <w:r>
          <w:rPr>
            <w:rStyle w:val="Hyperlink"/>
          </w:rPr>
          <w:t>https://feu-journal.eu/wp-content/uploads/2023/03/FEU-Journal-Issue-2\_Inflation-rising.pdf</w:t>
        </w:r>
      </w:hyperlink>
      <w:r>
        <w:t>.</w:t>
      </w:r>
    </w:p>
    <w:p w14:paraId="724939DD" w14:textId="77777777" w:rsidR="00C51DB2" w:rsidRDefault="0074343F">
      <w:pPr>
        <w:pStyle w:val="Bibliography"/>
      </w:pPr>
      <w:bookmarkStart w:id="32" w:name="ref-ojeda-2024"/>
      <w:bookmarkEnd w:id="31"/>
      <w:r>
        <w:t xml:space="preserve">———. 2024. “El Eurosistema: Dominancia Monetaria o Redistribución Mediante Regulación. En Especial, Los Saldos TARGET2 (The Eurosystem: Monetary Dominance or Redistribution Through Regulation. In Particular, TARGET2 Balances).” </w:t>
      </w:r>
      <w:r>
        <w:rPr>
          <w:i/>
          <w:iCs/>
        </w:rPr>
        <w:t>InDret (Revista Para El Análisis Del Derecho)</w:t>
      </w:r>
      <w:r>
        <w:t xml:space="preserve"> 4 (November): 349–408. </w:t>
      </w:r>
      <w:hyperlink r:id="rId26">
        <w:r>
          <w:rPr>
            <w:rStyle w:val="Hyperlink"/>
          </w:rPr>
          <w:t>https://doi.org/10.31009/indret.2024.i4.11</w:t>
        </w:r>
      </w:hyperlink>
      <w:r>
        <w:t>.</w:t>
      </w:r>
    </w:p>
    <w:p w14:paraId="7E3DD5A8" w14:textId="77777777" w:rsidR="00C51DB2" w:rsidRDefault="0074343F">
      <w:pPr>
        <w:pStyle w:val="Bibliography"/>
      </w:pPr>
      <w:bookmarkStart w:id="33" w:name="ref-perotti-2024"/>
      <w:bookmarkEnd w:id="32"/>
      <w:r>
        <w:t xml:space="preserve">Perotti, Roberto. 2024. “Understanding the German Criticism of Target.” </w:t>
      </w:r>
      <w:r>
        <w:rPr>
          <w:i/>
          <w:iCs/>
        </w:rPr>
        <w:t>Economic Policy</w:t>
      </w:r>
      <w:r>
        <w:t xml:space="preserve"> 38 (116): 827–61. </w:t>
      </w:r>
      <w:hyperlink r:id="rId27">
        <w:r>
          <w:rPr>
            <w:rStyle w:val="Hyperlink"/>
          </w:rPr>
          <w:t>https://doi.org/10.1093/epolic/eiae009</w:t>
        </w:r>
      </w:hyperlink>
      <w:r>
        <w:t>.</w:t>
      </w:r>
    </w:p>
    <w:p w14:paraId="253A9055" w14:textId="77777777" w:rsidR="00C51DB2" w:rsidRDefault="0074343F">
      <w:pPr>
        <w:pStyle w:val="Bibliography"/>
      </w:pPr>
      <w:bookmarkStart w:id="34" w:name="ref-bussiere-2017"/>
      <w:bookmarkEnd w:id="33"/>
      <w:r>
        <w:t xml:space="preserve">Preda, Daniela. 2017. </w:t>
      </w:r>
      <w:r>
        <w:rPr>
          <w:i/>
          <w:iCs/>
        </w:rPr>
        <w:t>The History of the European Monetary Union</w:t>
      </w:r>
      <w:r>
        <w:t xml:space="preserve">. </w:t>
      </w:r>
      <w:r w:rsidRPr="00911AF8">
        <w:t xml:space="preserve">Vol. 99. </w:t>
      </w:r>
      <w:r w:rsidRPr="005D0EA4">
        <w:rPr>
          <w:lang w:val="de-AT"/>
        </w:rPr>
        <w:t xml:space="preserve">Euroclio. Bruxelles, Bern, Berlin, Frankfurt am Main, New York, Oxford, Wien, EU: P.I.E. Peter Lang. </w:t>
      </w:r>
      <w:hyperlink r:id="rId28">
        <w:r>
          <w:rPr>
            <w:rStyle w:val="Hyperlink"/>
          </w:rPr>
          <w:t>https://doi.org/10.3726/b10858</w:t>
        </w:r>
      </w:hyperlink>
      <w:r>
        <w:t>.</w:t>
      </w:r>
    </w:p>
    <w:p w14:paraId="52BFE1EC" w14:textId="77777777" w:rsidR="00C51DB2" w:rsidRDefault="0074343F">
      <w:pPr>
        <w:pStyle w:val="Bibliography"/>
      </w:pPr>
      <w:bookmarkStart w:id="35" w:name="ref-2024-09-18-ECB-email"/>
      <w:bookmarkEnd w:id="34"/>
      <w:r>
        <w:t>Putignano, A. 2024. “accounting of TARGET (#4 – 175953).”</w:t>
      </w:r>
    </w:p>
    <w:p w14:paraId="264AFACB" w14:textId="77777777" w:rsidR="00C51DB2" w:rsidRDefault="0074343F">
      <w:pPr>
        <w:pStyle w:val="Bibliography"/>
      </w:pPr>
      <w:bookmarkStart w:id="36" w:name="ref-sauer-2023"/>
      <w:bookmarkEnd w:id="35"/>
      <w:r>
        <w:t xml:space="preserve">Sauer, Ingo. 2023. “The Lessons from 1923 for the Euro Area: Enlightening the Dark Side of (In-) Solvent Central Banks’ Balance Sheets.” </w:t>
      </w:r>
      <w:r>
        <w:rPr>
          <w:i/>
          <w:iCs/>
        </w:rPr>
        <w:t>SSRN Electronic Journal</w:t>
      </w:r>
      <w:r>
        <w:t xml:space="preserve">, January, 1–360. </w:t>
      </w:r>
      <w:hyperlink r:id="rId29">
        <w:r>
          <w:rPr>
            <w:rStyle w:val="Hyperlink"/>
          </w:rPr>
          <w:t>https://doi.org/10.2139/ssrn.4620462</w:t>
        </w:r>
      </w:hyperlink>
      <w:r>
        <w:t>.</w:t>
      </w:r>
    </w:p>
    <w:p w14:paraId="25841258" w14:textId="77777777" w:rsidR="00C51DB2" w:rsidRDefault="0074343F">
      <w:pPr>
        <w:pStyle w:val="Bibliography"/>
      </w:pPr>
      <w:bookmarkStart w:id="37" w:name="ref-Sibert10"/>
      <w:bookmarkEnd w:id="36"/>
      <w:r>
        <w:t xml:space="preserve">Sibert, Anne. 2010. “Love Letters from Iceland: Accountability of the Eurosystem.” </w:t>
      </w:r>
      <w:hyperlink r:id="rId30">
        <w:r>
          <w:rPr>
            <w:rStyle w:val="Hyperlink"/>
          </w:rPr>
          <w:t>https://cepr.org/voxeu/columns/love-letters-iceland-accountability-eurosystem</w:t>
        </w:r>
      </w:hyperlink>
      <w:r>
        <w:t>.</w:t>
      </w:r>
    </w:p>
    <w:p w14:paraId="56C07037" w14:textId="77777777" w:rsidR="00C51DB2" w:rsidRDefault="0074343F">
      <w:pPr>
        <w:pStyle w:val="Bibliography"/>
      </w:pPr>
      <w:bookmarkStart w:id="38" w:name="ref-Sinn2017Mar"/>
      <w:bookmarkEnd w:id="37"/>
      <w:r>
        <w:t xml:space="preserve">Sinn, Hans-Werner. 2017. </w:t>
      </w:r>
      <w:r>
        <w:rPr>
          <w:i/>
          <w:iCs/>
        </w:rPr>
        <w:t>The Euro Trap: On Bursting Bubbles, Budgets, and Beliefs</w:t>
      </w:r>
      <w:r>
        <w:t xml:space="preserve">. Oxford, England, UK: Oxford University Press. </w:t>
      </w:r>
      <w:hyperlink r:id="rId31">
        <w:r>
          <w:rPr>
            <w:rStyle w:val="Hyperlink"/>
          </w:rPr>
          <w:t>https://doi.org/10.1093/acprof:oso/9780198702139.001.0001</w:t>
        </w:r>
      </w:hyperlink>
      <w:r>
        <w:t>.</w:t>
      </w:r>
    </w:p>
    <w:p w14:paraId="2F9DDB4D" w14:textId="77777777" w:rsidR="00C51DB2" w:rsidRDefault="0074343F">
      <w:pPr>
        <w:pStyle w:val="Bibliography"/>
      </w:pPr>
      <w:bookmarkStart w:id="39" w:name="ref-sinn-2020"/>
      <w:bookmarkEnd w:id="38"/>
      <w:r>
        <w:t xml:space="preserve">———. 2020. </w:t>
      </w:r>
      <w:r>
        <w:rPr>
          <w:i/>
          <w:iCs/>
        </w:rPr>
        <w:t>The Economics of TARGET Balances: From Lehman to Corona</w:t>
      </w:r>
      <w:r>
        <w:t xml:space="preserve">. Cham, Switzerland: Palgrave Macmillan imprint published by the registered company Springer Nature Switzerland AG. </w:t>
      </w:r>
      <w:hyperlink r:id="rId32">
        <w:r>
          <w:rPr>
            <w:rStyle w:val="Hyperlink"/>
          </w:rPr>
          <w:t>https://doi.org/10.1007/978-3-030-50170-9</w:t>
        </w:r>
      </w:hyperlink>
      <w:r>
        <w:t>.</w:t>
      </w:r>
    </w:p>
    <w:p w14:paraId="55F2F356" w14:textId="77777777" w:rsidR="00C51DB2" w:rsidRDefault="0074343F">
      <w:pPr>
        <w:pStyle w:val="Bibliography"/>
      </w:pPr>
      <w:bookmarkStart w:id="40" w:name="ref-Sinn-Target2"/>
      <w:bookmarkEnd w:id="39"/>
      <w:r>
        <w:t xml:space="preserve">Sinn, Hans-Werner, and Timo Wollmershäuser. 2012. “Target Loans, Current Account Balances and Capital Flows: The ECB’s Rescue Facility.” </w:t>
      </w:r>
      <w:r>
        <w:rPr>
          <w:i/>
          <w:iCs/>
        </w:rPr>
        <w:t>International Tax and Public Finance</w:t>
      </w:r>
      <w:r>
        <w:t xml:space="preserve"> 19: 468–508. </w:t>
      </w:r>
      <w:hyperlink r:id="rId33">
        <w:r>
          <w:rPr>
            <w:rStyle w:val="Hyperlink"/>
          </w:rPr>
          <w:t>https://doi.org/10.1007/s10797-012-9236-x</w:t>
        </w:r>
      </w:hyperlink>
      <w:r>
        <w:t>.</w:t>
      </w:r>
    </w:p>
    <w:p w14:paraId="646E0654" w14:textId="77777777" w:rsidR="00C51DB2" w:rsidRDefault="0074343F">
      <w:pPr>
        <w:pStyle w:val="Bibliography"/>
      </w:pPr>
      <w:bookmarkStart w:id="41" w:name="ref-Werner2003May"/>
      <w:bookmarkEnd w:id="40"/>
      <w:r>
        <w:t xml:space="preserve">Werner, Richard. 2003. </w:t>
      </w:r>
      <w:r>
        <w:rPr>
          <w:i/>
          <w:iCs/>
        </w:rPr>
        <w:t>Princes of the Yen: Japan’s Central Bankers and the Transformation of the Economy</w:t>
      </w:r>
      <w:r>
        <w:t xml:space="preserve">. Second. New York, NY, USA: Routledge. </w:t>
      </w:r>
      <w:hyperlink r:id="rId34">
        <w:r>
          <w:rPr>
            <w:rStyle w:val="Hyperlink"/>
          </w:rPr>
          <w:t>https://quantumpublishers.com/uk-cart/index.php?route=product/product{\&amp;}product\_id=50</w:t>
        </w:r>
      </w:hyperlink>
      <w:r>
        <w:t>.</w:t>
      </w:r>
    </w:p>
    <w:p w14:paraId="6BF5A76B" w14:textId="77777777" w:rsidR="00C51DB2" w:rsidRDefault="0074343F">
      <w:pPr>
        <w:pStyle w:val="Bibliography"/>
      </w:pPr>
      <w:bookmarkStart w:id="42" w:name="ref-Werner2005Mar"/>
      <w:bookmarkEnd w:id="41"/>
      <w:r>
        <w:t xml:space="preserve">———. 2005. </w:t>
      </w:r>
      <w:r>
        <w:rPr>
          <w:i/>
          <w:iCs/>
        </w:rPr>
        <w:t>New Paradigm in Macroeconomics: Solving the Riddle of Japanese Macroeconomic Performance</w:t>
      </w:r>
      <w:r>
        <w:t xml:space="preserve">. London, UK: Palgrave Macmillan. </w:t>
      </w:r>
      <w:hyperlink r:id="rId35">
        <w:r>
          <w:rPr>
            <w:rStyle w:val="Hyperlink"/>
          </w:rPr>
          <w:t>https://doi.org/10.1057/9780230506077</w:t>
        </w:r>
      </w:hyperlink>
      <w:r>
        <w:t>.</w:t>
      </w:r>
    </w:p>
    <w:p w14:paraId="4A24AB15" w14:textId="77777777" w:rsidR="00C51DB2" w:rsidRDefault="0074343F">
      <w:pPr>
        <w:pStyle w:val="Bibliography"/>
      </w:pPr>
      <w:bookmarkStart w:id="43" w:name="ref-Werner2016Nov"/>
      <w:bookmarkEnd w:id="42"/>
      <w:r>
        <w:t xml:space="preserve">———. 2016. “Prof. Richard Werner - Banking Industry Exposed &amp; Solutions Presented - Dublin April 2016.” Youtube. </w:t>
      </w:r>
      <w:hyperlink r:id="rId36">
        <w:r>
          <w:rPr>
            <w:rStyle w:val="Hyperlink"/>
          </w:rPr>
          <w:t>https://youtu.be/MechH0ebs\_c</w:t>
        </w:r>
      </w:hyperlink>
      <w:r>
        <w:t>.</w:t>
      </w:r>
    </w:p>
    <w:p w14:paraId="7BC41E2A" w14:textId="77777777" w:rsidR="00C51DB2" w:rsidRDefault="0074343F">
      <w:pPr>
        <w:pStyle w:val="Bibliography"/>
      </w:pPr>
      <w:bookmarkStart w:id="44" w:name="ref-Westbrook2017Jun"/>
      <w:bookmarkEnd w:id="43"/>
      <w:r>
        <w:t xml:space="preserve">Westbrook, Ian. 2017. “Why Has Barclays Been Charged?” </w:t>
      </w:r>
      <w:r>
        <w:rPr>
          <w:i/>
          <w:iCs/>
        </w:rPr>
        <w:t>BBC News</w:t>
      </w:r>
      <w:r>
        <w:t xml:space="preserve">. </w:t>
      </w:r>
      <w:hyperlink r:id="rId37">
        <w:r>
          <w:rPr>
            <w:rStyle w:val="Hyperlink"/>
          </w:rPr>
          <w:t>https://www.bbc.com/news/business-40341611</w:t>
        </w:r>
      </w:hyperlink>
      <w:r>
        <w:t>.</w:t>
      </w:r>
    </w:p>
    <w:p w14:paraId="2DC633C9" w14:textId="77777777" w:rsidR="00C51DB2" w:rsidRDefault="0074343F">
      <w:pPr>
        <w:pStyle w:val="Bibliography"/>
      </w:pPr>
      <w:bookmarkStart w:id="45" w:name="ref-Willis1901"/>
      <w:bookmarkEnd w:id="44"/>
      <w:r>
        <w:t xml:space="preserve">Willis, Henry Parker. 1901. </w:t>
      </w:r>
      <w:r>
        <w:rPr>
          <w:i/>
          <w:iCs/>
        </w:rPr>
        <w:t>A History of the Latin Monetary Union: A Study of International Monetary Action</w:t>
      </w:r>
      <w:r>
        <w:t xml:space="preserve">. Chicago, IL, USA: University of Chicago Press. </w:t>
      </w:r>
      <w:hyperlink r:id="rId38">
        <w:r>
          <w:rPr>
            <w:rStyle w:val="Hyperlink"/>
          </w:rPr>
          <w:t>https://archive.org/details/historyoflatinmo00willuoft</w:t>
        </w:r>
      </w:hyperlink>
      <w:r>
        <w:t>.</w:t>
      </w:r>
      <w:bookmarkEnd w:id="8"/>
      <w:bookmarkEnd w:id="9"/>
      <w:bookmarkEnd w:id="11"/>
      <w:bookmarkEnd w:id="45"/>
    </w:p>
    <w:sectPr w:rsidR="00C51DB2">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38E93" w14:textId="77777777" w:rsidR="005F1642" w:rsidRDefault="005F1642">
      <w:pPr>
        <w:spacing w:after="0"/>
      </w:pPr>
      <w:r>
        <w:separator/>
      </w:r>
    </w:p>
  </w:endnote>
  <w:endnote w:type="continuationSeparator" w:id="0">
    <w:p w14:paraId="15D0E432" w14:textId="77777777" w:rsidR="005F1642" w:rsidRDefault="005F16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DFDC3" w14:textId="77777777" w:rsidR="005F1642" w:rsidRDefault="005F1642">
      <w:pPr>
        <w:spacing w:after="0"/>
      </w:pPr>
      <w:r>
        <w:separator/>
      </w:r>
    </w:p>
  </w:footnote>
  <w:footnote w:type="continuationSeparator" w:id="0">
    <w:p w14:paraId="3D23000E" w14:textId="77777777" w:rsidR="005F1642" w:rsidRDefault="005F1642">
      <w:pPr>
        <w:spacing w:after="0"/>
      </w:pPr>
      <w:r>
        <w:continuationSeparator/>
      </w:r>
    </w:p>
  </w:footnote>
  <w:footnote w:id="1">
    <w:p w14:paraId="02DFF675" w14:textId="77777777" w:rsidR="00C51DB2" w:rsidRDefault="0074343F">
      <w:pPr>
        <w:pStyle w:val="FootnoteText"/>
      </w:pPr>
      <w:r>
        <w:rPr>
          <w:rStyle w:val="FootnoteReference"/>
        </w:rPr>
        <w:footnoteRef/>
      </w:r>
      <w:r>
        <w:t xml:space="preserve"> Interdistrict Settlement Accounts are settled primarily through the transfer of US Treasury securities. Historically, Gold Certificates were used in Federal Reserve accounting, but they are no longer part of the settlement process today.</w:t>
      </w:r>
    </w:p>
  </w:footnote>
  <w:footnote w:id="2">
    <w:p w14:paraId="64FE861F" w14:textId="77777777" w:rsidR="00C51DB2" w:rsidRDefault="0074343F">
      <w:pPr>
        <w:pStyle w:val="FootnoteText"/>
      </w:pPr>
      <w:r>
        <w:rPr>
          <w:rStyle w:val="FootnoteReference"/>
        </w:rPr>
        <w:footnoteRef/>
      </w:r>
      <w:r>
        <w:t xml:space="preserve"> This can be explicitly demonstrated in the case of </w:t>
      </w:r>
      <m:oMath>
        <m:r>
          <w:rPr>
            <w:rFonts w:ascii="Cambria Math" w:hAnsi="Cambria Math"/>
          </w:rPr>
          <m:t>n</m:t>
        </m:r>
        <m:r>
          <m:rPr>
            <m:sty m:val="p"/>
          </m:rPr>
          <w:rPr>
            <w:rFonts w:ascii="Cambria Math" w:hAnsi="Cambria Math"/>
          </w:rPr>
          <m:t>=</m:t>
        </m:r>
        <m:r>
          <w:rPr>
            <w:rFonts w:ascii="Cambria Math" w:hAnsi="Cambria Math"/>
          </w:rPr>
          <m:t>3</m:t>
        </m:r>
      </m:oMath>
      <w:r>
        <w:t xml:space="preserve">, as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3</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3</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3</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3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3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3</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3</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3</m:t>
            </m:r>
          </m:sub>
        </m:sSub>
        <m:r>
          <m:rPr>
            <m:sty m:val="p"/>
          </m:rPr>
          <w:rPr>
            <w:rFonts w:ascii="Cambria Math" w:hAnsi="Cambria Math"/>
          </w:rPr>
          <m:t>=</m:t>
        </m:r>
        <m:r>
          <w:rPr>
            <w:rFonts w:ascii="Cambria Math" w:hAnsi="Cambria Math"/>
          </w:rPr>
          <m:t>0</m:t>
        </m:r>
      </m:oMath>
      <w:r>
        <w:t xml:space="preserve"> allows for a free (in this scenario unknown inter-NCB TARGET balance) parameter, say </w:t>
      </w:r>
      <m:oMath>
        <m:sSub>
          <m:sSubPr>
            <m:ctrlPr>
              <w:rPr>
                <w:rFonts w:ascii="Cambria Math" w:hAnsi="Cambria Math"/>
              </w:rPr>
            </m:ctrlPr>
          </m:sSubPr>
          <m:e>
            <m:r>
              <w:rPr>
                <w:rFonts w:ascii="Cambria Math" w:hAnsi="Cambria Math"/>
              </w:rPr>
              <m:t>T</m:t>
            </m:r>
          </m:e>
          <m:sub>
            <m:r>
              <w:rPr>
                <w:rFonts w:ascii="Cambria Math" w:hAnsi="Cambria Math"/>
              </w:rPr>
              <m:t>12</m:t>
            </m:r>
          </m:sub>
        </m:sSub>
        <m:r>
          <m:rPr>
            <m:sty m:val="p"/>
          </m:rPr>
          <w:rPr>
            <w:rFonts w:ascii="Cambria Math" w:hAnsi="Cambria Math"/>
          </w:rPr>
          <m:t>≥</m:t>
        </m:r>
        <m:r>
          <w:rPr>
            <w:rFonts w:ascii="Cambria Math" w:hAnsi="Cambria Math"/>
          </w:rPr>
          <m:t>0</m:t>
        </m:r>
      </m:oMath>
      <w:r>
        <w:t xml:space="preserve">, where </w:t>
      </w:r>
      <m:oMath>
        <m:sSub>
          <m:sSubPr>
            <m:ctrlPr>
              <w:rPr>
                <w:rFonts w:ascii="Cambria Math" w:hAnsi="Cambria Math"/>
              </w:rPr>
            </m:ctrlPr>
          </m:sSubPr>
          <m:e>
            <m:r>
              <w:rPr>
                <w:rFonts w:ascii="Cambria Math" w:hAnsi="Cambria Math"/>
              </w:rPr>
              <m:t>T</m:t>
            </m:r>
          </m:e>
          <m:sub>
            <m:r>
              <w:rPr>
                <w:rFonts w:ascii="Cambria Math" w:hAnsi="Cambria Math"/>
              </w:rPr>
              <m:t>13</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3</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oMath>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694FB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5DF62B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51DB2"/>
    <w:rsid w:val="005D0EA4"/>
    <w:rsid w:val="005F1642"/>
    <w:rsid w:val="0074343F"/>
    <w:rsid w:val="00911AF8"/>
    <w:rsid w:val="00C51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6C810"/>
  <w15:docId w15:val="{5DB7FB97-2D56-41FC-9C1C-8FD3AA54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cb.europa.eu/pub/pdf/ecbu/eb201506.en.pdf" TargetMode="External"/><Relationship Id="rId18" Type="http://schemas.openxmlformats.org/officeDocument/2006/relationships/hyperlink" Target="https://doi.org/10.1017/s0968565000000020" TargetMode="External"/><Relationship Id="rId26" Type="http://schemas.openxmlformats.org/officeDocument/2006/relationships/hyperlink" Target="https://doi.org/10.31009/indret.2024.i4.11" TargetMode="External"/><Relationship Id="rId39" Type="http://schemas.openxmlformats.org/officeDocument/2006/relationships/fontTable" Target="fontTable.xml"/><Relationship Id="rId21" Type="http://schemas.openxmlformats.org/officeDocument/2006/relationships/hyperlink" Target="https://www.hanswernersinn.de/dcs/Memorand-ECB-Monetary-Policy-04102019.pdf" TargetMode="External"/><Relationship Id="rId34" Type="http://schemas.openxmlformats.org/officeDocument/2006/relationships/hyperlink" Target="https://quantumpublishers.com/uk-cart/index.php?route=product/product%7b\&amp;%7dproduct\_id=50" TargetMode="External"/><Relationship Id="rId7" Type="http://schemas.openxmlformats.org/officeDocument/2006/relationships/hyperlink" Target="https://doi.org/10.2307/1991632" TargetMode="External"/><Relationship Id="rId12" Type="http://schemas.openxmlformats.org/officeDocument/2006/relationships/hyperlink" Target="https://doi.org/10.1093/oso/9780199243662.001.0001" TargetMode="External"/><Relationship Id="rId17" Type="http://schemas.openxmlformats.org/officeDocument/2006/relationships/hyperlink" Target="https://www.ecb.europa.eu/stats/policy\_and\_exchange\_rates/target\_balances/html/index.en.html" TargetMode="External"/><Relationship Id="rId25" Type="http://schemas.openxmlformats.org/officeDocument/2006/relationships/hyperlink" Target="https://feu-journal.eu/wp-content/uploads/2023/03/FEU-Journal-Issue-2\_Inflation-rising.pdf" TargetMode="External"/><Relationship Id="rId33" Type="http://schemas.openxmlformats.org/officeDocument/2006/relationships/hyperlink" Target="https://doi.org/10.1007/s10797-012-9236-x" TargetMode="External"/><Relationship Id="rId38" Type="http://schemas.openxmlformats.org/officeDocument/2006/relationships/hyperlink" Target="https://archive.org/details/historyoflatinmo00willuoft" TargetMode="External"/><Relationship Id="rId2" Type="http://schemas.openxmlformats.org/officeDocument/2006/relationships/styles" Target="styles.xml"/><Relationship Id="rId16" Type="http://schemas.openxmlformats.org/officeDocument/2006/relationships/hyperlink" Target="https://www.ecb.europa.eu/ecb-and-you/explainers/tell-me-more/html/anfa\_qa.en.html" TargetMode="External"/><Relationship Id="rId20" Type="http://schemas.openxmlformats.org/officeDocument/2006/relationships/hyperlink" Target="https://doi.org/10.1016/j.jimonfin.2020.102154" TargetMode="External"/><Relationship Id="rId29" Type="http://schemas.openxmlformats.org/officeDocument/2006/relationships/hyperlink" Target="https://doi.org/10.2139/ssrn.462046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eu-journal.eu/wp-content/uploads/2023/03/FEU-Journal-Issue-2\_Inflation-rising.pdf" TargetMode="External"/><Relationship Id="rId24" Type="http://schemas.openxmlformats.org/officeDocument/2006/relationships/hyperlink" Target="https://www.rna.is/media/skjol/RNAvefurKafli21Enska.pdf" TargetMode="External"/><Relationship Id="rId32" Type="http://schemas.openxmlformats.org/officeDocument/2006/relationships/hyperlink" Target="https://doi.org/10.1007/978-3-030-50170-9" TargetMode="External"/><Relationship Id="rId37" Type="http://schemas.openxmlformats.org/officeDocument/2006/relationships/hyperlink" Target="https://www.bbc.com/news/business-40341611"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ur-lex.europa.eu/legal-content/EN/TXT/PDF/?uri=IMMC:AGR/2022/12191" TargetMode="External"/><Relationship Id="rId23" Type="http://schemas.openxmlformats.org/officeDocument/2006/relationships/hyperlink" Target="https://www.ifo.de/DocDL/sd-2016-13-hoffman-anfa-irland%7b\%25%7d20-2016-07-14.pdf" TargetMode="External"/><Relationship Id="rId28" Type="http://schemas.openxmlformats.org/officeDocument/2006/relationships/hyperlink" Target="https://doi.org/10.3726/b10858" TargetMode="External"/><Relationship Id="rId36" Type="http://schemas.openxmlformats.org/officeDocument/2006/relationships/hyperlink" Target="https://youtu.be/MechH0ebs\_c" TargetMode="External"/><Relationship Id="rId10" Type="http://schemas.openxmlformats.org/officeDocument/2006/relationships/hyperlink" Target="https://doi.org/10.3390/jrfm16120506" TargetMode="External"/><Relationship Id="rId19" Type="http://schemas.openxmlformats.org/officeDocument/2006/relationships/hyperlink" Target="https://www.rna.is/media/skjol/RNAvefVidauki3Enska.pdf" TargetMode="External"/><Relationship Id="rId31" Type="http://schemas.openxmlformats.org/officeDocument/2006/relationships/hyperlink" Target="https://doi.org/10.1093/acprof:oso/9780198702139.001.0001" TargetMode="External"/><Relationship Id="rId4" Type="http://schemas.openxmlformats.org/officeDocument/2006/relationships/webSettings" Target="webSettings.xml"/><Relationship Id="rId9" Type="http://schemas.openxmlformats.org/officeDocument/2006/relationships/hyperlink" Target="https://www.brookings.edu/articles/whats-the-ecb-doing-in-response-to-the-covid-19-crisis/" TargetMode="External"/><Relationship Id="rId14" Type="http://schemas.openxmlformats.org/officeDocument/2006/relationships/hyperlink" Target="https://www.ecb.europa.eu/pub/pdf/other/Agreement\_on\_emergency\_liquidity\_assistance\_20170517.en.pdf" TargetMode="External"/><Relationship Id="rId22" Type="http://schemas.openxmlformats.org/officeDocument/2006/relationships/hyperlink" Target="https://www.intereconomics.eu/contents/year/2017/number/4/article/anfa-national-money-creation-as-an-existential-threat-to-the-currency-union.html" TargetMode="External"/><Relationship Id="rId27" Type="http://schemas.openxmlformats.org/officeDocument/2006/relationships/hyperlink" Target="https://doi.org/10.1093/epolic/eiae009" TargetMode="External"/><Relationship Id="rId30" Type="http://schemas.openxmlformats.org/officeDocument/2006/relationships/hyperlink" Target="https://cepr.org/voxeu/columns/love-letters-iceland-accountability-eurosystem" TargetMode="External"/><Relationship Id="rId35" Type="http://schemas.openxmlformats.org/officeDocument/2006/relationships/hyperlink" Target="https://doi.org/10.1057/9780230506077" TargetMode="External"/><Relationship Id="rId8" Type="http://schemas.openxmlformats.org/officeDocument/2006/relationships/hyperlink" Target="https://www.bis.org/fsi/fsicms1.htm"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934</Words>
  <Characters>28129</Characters>
  <Application>Microsoft Office Word</Application>
  <DocSecurity>0</DocSecurity>
  <Lines>234</Lines>
  <Paragraphs>65</Paragraphs>
  <ScaleCrop>false</ScaleCrop>
  <Company/>
  <LinksUpToDate>false</LinksUpToDate>
  <CharactersWithSpaces>3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itation of Eurosystem Loopholes and Their Quantitative Reconstruction</dc:title>
  <dc:creator>Karl Svozil</dc:creator>
  <cp:keywords/>
  <cp:lastModifiedBy>Karl Svozil</cp:lastModifiedBy>
  <cp:revision>4</cp:revision>
  <dcterms:created xsi:type="dcterms:W3CDTF">2024-12-16T18:23:00Z</dcterms:created>
  <dcterms:modified xsi:type="dcterms:W3CDTF">2024-12-16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 </vt:lpwstr>
  </property>
  <property fmtid="{D5CDD505-2E9C-101B-9397-08002B2CF9AE}" pid="3" name="bibliography">
    <vt:lpwstr>svozil-utf8.bib</vt:lpwstr>
  </property>
</Properties>
</file>